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A241C78" w14:textId="77777777" w:rsidR="00445B9E" w:rsidRDefault="00445B9E" w:rsidP="00445B9E">
      <w:r>
        <w:t>library(shiny)</w:t>
      </w:r>
    </w:p>
    <w:p w14:paraId="0665167E" w14:textId="77777777" w:rsidR="00445B9E" w:rsidRDefault="00445B9E" w:rsidP="00445B9E">
      <w:r>
        <w:t>library(imager)</w:t>
      </w:r>
    </w:p>
    <w:p w14:paraId="6F1C8CA7" w14:textId="77777777" w:rsidR="00445B9E" w:rsidRDefault="00445B9E" w:rsidP="00445B9E">
      <w:r>
        <w:t>library(</w:t>
      </w:r>
      <w:proofErr w:type="spellStart"/>
      <w:r>
        <w:t>shinydashboard</w:t>
      </w:r>
      <w:proofErr w:type="spellEnd"/>
      <w:r>
        <w:t>)</w:t>
      </w:r>
    </w:p>
    <w:p w14:paraId="354CDB4E" w14:textId="77777777" w:rsidR="00445B9E" w:rsidRDefault="00445B9E" w:rsidP="00445B9E">
      <w:r>
        <w:t>library(</w:t>
      </w:r>
      <w:proofErr w:type="spellStart"/>
      <w:r>
        <w:t>shinyMatrix</w:t>
      </w:r>
      <w:proofErr w:type="spellEnd"/>
      <w:r>
        <w:t>)</w:t>
      </w:r>
    </w:p>
    <w:p w14:paraId="608603E5" w14:textId="77777777" w:rsidR="00445B9E" w:rsidRDefault="00445B9E" w:rsidP="00445B9E">
      <w:r>
        <w:t>library(</w:t>
      </w:r>
      <w:proofErr w:type="spellStart"/>
      <w:r>
        <w:t>shinyjs</w:t>
      </w:r>
      <w:proofErr w:type="spellEnd"/>
      <w:r>
        <w:t>)</w:t>
      </w:r>
    </w:p>
    <w:p w14:paraId="105049C0" w14:textId="77777777" w:rsidR="00445B9E" w:rsidRDefault="00445B9E" w:rsidP="00445B9E">
      <w:r>
        <w:t>library(</w:t>
      </w:r>
      <w:proofErr w:type="spellStart"/>
      <w:r>
        <w:t>shinyEventLogger</w:t>
      </w:r>
      <w:proofErr w:type="spellEnd"/>
      <w:r>
        <w:t>)</w:t>
      </w:r>
    </w:p>
    <w:p w14:paraId="732A1141" w14:textId="77777777" w:rsidR="00445B9E" w:rsidRDefault="00445B9E" w:rsidP="00445B9E">
      <w:r>
        <w:t>library(base64enc)</w:t>
      </w:r>
    </w:p>
    <w:p w14:paraId="2FE4E7E5" w14:textId="77777777" w:rsidR="00445B9E" w:rsidRDefault="00445B9E" w:rsidP="00445B9E">
      <w:r>
        <w:t>library(geometry)</w:t>
      </w:r>
    </w:p>
    <w:p w14:paraId="7BA10AA3" w14:textId="77777777" w:rsidR="00445B9E" w:rsidRDefault="00445B9E" w:rsidP="00445B9E">
      <w:r>
        <w:t>library(</w:t>
      </w:r>
      <w:proofErr w:type="spellStart"/>
      <w:proofErr w:type="gramStart"/>
      <w:r>
        <w:t>image.darknet</w:t>
      </w:r>
      <w:proofErr w:type="spellEnd"/>
      <w:proofErr w:type="gramEnd"/>
      <w:r>
        <w:t>)</w:t>
      </w:r>
    </w:p>
    <w:p w14:paraId="6C22163C" w14:textId="77777777" w:rsidR="00445B9E" w:rsidRDefault="00445B9E" w:rsidP="00445B9E">
      <w:proofErr w:type="gramStart"/>
      <w:r>
        <w:t>library(</w:t>
      </w:r>
      <w:proofErr w:type="gramEnd"/>
      <w:r>
        <w:t>ECharts2Shiny)</w:t>
      </w:r>
    </w:p>
    <w:p w14:paraId="72BBE1EC" w14:textId="77777777" w:rsidR="00445B9E" w:rsidRDefault="00445B9E" w:rsidP="00445B9E"/>
    <w:p w14:paraId="2CD70AC1" w14:textId="77777777" w:rsidR="00445B9E" w:rsidRDefault="00445B9E" w:rsidP="00445B9E">
      <w:proofErr w:type="spellStart"/>
      <w:r>
        <w:t>set_</w:t>
      </w:r>
      <w:proofErr w:type="gramStart"/>
      <w:r>
        <w:t>logging</w:t>
      </w:r>
      <w:proofErr w:type="spellEnd"/>
      <w:r>
        <w:t>(</w:t>
      </w:r>
      <w:proofErr w:type="gramEnd"/>
      <w:r>
        <w:t>)</w:t>
      </w:r>
    </w:p>
    <w:p w14:paraId="50C456DE" w14:textId="77777777" w:rsidR="00445B9E" w:rsidRDefault="00445B9E" w:rsidP="00445B9E">
      <w:proofErr w:type="spellStart"/>
      <w:r>
        <w:t>log_</w:t>
      </w:r>
      <w:proofErr w:type="gramStart"/>
      <w:r>
        <w:t>init</w:t>
      </w:r>
      <w:proofErr w:type="spellEnd"/>
      <w:r>
        <w:t>(</w:t>
      </w:r>
      <w:proofErr w:type="gramEnd"/>
      <w:r>
        <w:t>)</w:t>
      </w:r>
    </w:p>
    <w:p w14:paraId="17456ACD" w14:textId="77777777" w:rsidR="00445B9E" w:rsidRDefault="00445B9E" w:rsidP="00445B9E">
      <w:r>
        <w:t xml:space="preserve">box1 &lt;&lt;- </w:t>
      </w:r>
      <w:proofErr w:type="gramStart"/>
      <w:r>
        <w:t>c(</w:t>
      </w:r>
      <w:proofErr w:type="gramEnd"/>
      <w:r>
        <w:t>0,0,0,0)</w:t>
      </w:r>
    </w:p>
    <w:p w14:paraId="5D1F0061" w14:textId="77777777" w:rsidR="00445B9E" w:rsidRDefault="00445B9E" w:rsidP="00445B9E">
      <w:r>
        <w:t xml:space="preserve">box2 &lt;&lt;- </w:t>
      </w:r>
      <w:proofErr w:type="gramStart"/>
      <w:r>
        <w:t>c(</w:t>
      </w:r>
      <w:proofErr w:type="gramEnd"/>
      <w:r>
        <w:t>0,0,0,0)</w:t>
      </w:r>
    </w:p>
    <w:p w14:paraId="095E7524" w14:textId="77777777" w:rsidR="00445B9E" w:rsidRDefault="00445B9E" w:rsidP="00445B9E"/>
    <w:p w14:paraId="07C088C6" w14:textId="77777777" w:rsidR="00445B9E" w:rsidRDefault="00445B9E" w:rsidP="00445B9E">
      <w:proofErr w:type="spellStart"/>
      <w:r>
        <w:t>ui</w:t>
      </w:r>
      <w:proofErr w:type="spellEnd"/>
      <w:r>
        <w:t xml:space="preserve"> &lt;- </w:t>
      </w:r>
      <w:proofErr w:type="spellStart"/>
      <w:proofErr w:type="gramStart"/>
      <w:r>
        <w:t>dashboardPage</w:t>
      </w:r>
      <w:proofErr w:type="spellEnd"/>
      <w:r>
        <w:t>(</w:t>
      </w:r>
      <w:proofErr w:type="gramEnd"/>
    </w:p>
    <w:p w14:paraId="004BCB3B" w14:textId="77777777" w:rsidR="00445B9E" w:rsidRDefault="00445B9E" w:rsidP="00445B9E">
      <w:r>
        <w:t xml:space="preserve">  </w:t>
      </w:r>
      <w:proofErr w:type="spellStart"/>
      <w:proofErr w:type="gramStart"/>
      <w:r>
        <w:t>dashboardHeader</w:t>
      </w:r>
      <w:proofErr w:type="spellEnd"/>
      <w:r>
        <w:t>(</w:t>
      </w:r>
      <w:proofErr w:type="gramEnd"/>
      <w:r>
        <w:t>title = "Exam Center"),</w:t>
      </w:r>
    </w:p>
    <w:p w14:paraId="76C04BDB" w14:textId="77777777" w:rsidR="00445B9E" w:rsidRDefault="00445B9E" w:rsidP="00445B9E">
      <w:r>
        <w:t xml:space="preserve">  </w:t>
      </w:r>
      <w:proofErr w:type="spellStart"/>
      <w:proofErr w:type="gramStart"/>
      <w:r>
        <w:t>dashboardSidebar</w:t>
      </w:r>
      <w:proofErr w:type="spellEnd"/>
      <w:r>
        <w:t>(</w:t>
      </w:r>
      <w:proofErr w:type="spellStart"/>
      <w:proofErr w:type="gramEnd"/>
      <w:r>
        <w:t>sidebarMenu</w:t>
      </w:r>
      <w:proofErr w:type="spellEnd"/>
      <w:r>
        <w:t>(</w:t>
      </w:r>
    </w:p>
    <w:p w14:paraId="4A2AFDF4" w14:textId="77777777" w:rsidR="00445B9E" w:rsidRDefault="00445B9E" w:rsidP="00445B9E">
      <w:r>
        <w:t xml:space="preserve">    </w:t>
      </w:r>
      <w:proofErr w:type="spellStart"/>
      <w:proofErr w:type="gramStart"/>
      <w:r>
        <w:t>menuItem</w:t>
      </w:r>
      <w:proofErr w:type="spellEnd"/>
      <w:r>
        <w:t>(</w:t>
      </w:r>
      <w:proofErr w:type="gramEnd"/>
      <w:r>
        <w:t xml:space="preserve">"Home", </w:t>
      </w:r>
      <w:proofErr w:type="spellStart"/>
      <w:r>
        <w:t>tabName</w:t>
      </w:r>
      <w:proofErr w:type="spellEnd"/>
      <w:r>
        <w:t xml:space="preserve"> = "Home", icon = icon("table")),</w:t>
      </w:r>
    </w:p>
    <w:p w14:paraId="6E5D695B" w14:textId="77777777" w:rsidR="00445B9E" w:rsidRDefault="00445B9E" w:rsidP="00445B9E">
      <w:r>
        <w:t xml:space="preserve">    </w:t>
      </w:r>
      <w:proofErr w:type="spellStart"/>
      <w:proofErr w:type="gramStart"/>
      <w:r>
        <w:t>menuItem</w:t>
      </w:r>
      <w:proofErr w:type="spellEnd"/>
      <w:r>
        <w:t>(</w:t>
      </w:r>
      <w:proofErr w:type="gramEnd"/>
      <w:r>
        <w:t xml:space="preserve">"Settings", </w:t>
      </w:r>
      <w:proofErr w:type="spellStart"/>
      <w:r>
        <w:t>tabName</w:t>
      </w:r>
      <w:proofErr w:type="spellEnd"/>
      <w:r>
        <w:t xml:space="preserve"> = "</w:t>
      </w:r>
      <w:proofErr w:type="spellStart"/>
      <w:r>
        <w:t>readMe</w:t>
      </w:r>
      <w:proofErr w:type="spellEnd"/>
      <w:r>
        <w:t>", icon = icon("cog"))</w:t>
      </w:r>
    </w:p>
    <w:p w14:paraId="109FC198" w14:textId="77777777" w:rsidR="00445B9E" w:rsidRDefault="00445B9E" w:rsidP="00445B9E">
      <w:r>
        <w:t xml:space="preserve">  )),</w:t>
      </w:r>
    </w:p>
    <w:p w14:paraId="5BD2AFAC" w14:textId="77777777" w:rsidR="00445B9E" w:rsidRDefault="00445B9E" w:rsidP="00445B9E">
      <w:r>
        <w:t xml:space="preserve">  </w:t>
      </w:r>
    </w:p>
    <w:p w14:paraId="3CAA2FF4" w14:textId="77777777" w:rsidR="00445B9E" w:rsidRDefault="00445B9E" w:rsidP="00445B9E">
      <w:r>
        <w:t xml:space="preserve">  </w:t>
      </w:r>
      <w:proofErr w:type="spellStart"/>
      <w:proofErr w:type="gramStart"/>
      <w:r>
        <w:t>dashboardBody</w:t>
      </w:r>
      <w:proofErr w:type="spellEnd"/>
      <w:r>
        <w:t>(</w:t>
      </w:r>
      <w:proofErr w:type="gramEnd"/>
    </w:p>
    <w:p w14:paraId="67FE6EA4" w14:textId="77777777" w:rsidR="00445B9E" w:rsidRDefault="00445B9E" w:rsidP="00445B9E">
      <w:r>
        <w:t xml:space="preserve">    </w:t>
      </w:r>
      <w:proofErr w:type="spellStart"/>
      <w:proofErr w:type="gramStart"/>
      <w:r>
        <w:t>useShinyjs</w:t>
      </w:r>
      <w:proofErr w:type="spellEnd"/>
      <w:r>
        <w:t>(</w:t>
      </w:r>
      <w:proofErr w:type="gramEnd"/>
      <w:r>
        <w:t>),</w:t>
      </w:r>
    </w:p>
    <w:p w14:paraId="26E782F7" w14:textId="77777777" w:rsidR="00445B9E" w:rsidRDefault="00445B9E" w:rsidP="00445B9E">
      <w:r>
        <w:t xml:space="preserve">    </w:t>
      </w:r>
      <w:proofErr w:type="spellStart"/>
      <w:proofErr w:type="gramStart"/>
      <w:r>
        <w:t>loadEChartsLibrary</w:t>
      </w:r>
      <w:proofErr w:type="spellEnd"/>
      <w:r>
        <w:t>(</w:t>
      </w:r>
      <w:proofErr w:type="gramEnd"/>
      <w:r>
        <w:t>),</w:t>
      </w:r>
    </w:p>
    <w:p w14:paraId="1A97FB19" w14:textId="77777777" w:rsidR="00445B9E" w:rsidRDefault="00445B9E" w:rsidP="00445B9E">
      <w:r>
        <w:t xml:space="preserve">    </w:t>
      </w:r>
      <w:proofErr w:type="spellStart"/>
      <w:proofErr w:type="gramStart"/>
      <w:r>
        <w:t>tabItems</w:t>
      </w:r>
      <w:proofErr w:type="spellEnd"/>
      <w:r>
        <w:t>(</w:t>
      </w:r>
      <w:proofErr w:type="gramEnd"/>
    </w:p>
    <w:p w14:paraId="5388BEDB" w14:textId="77777777" w:rsidR="00445B9E" w:rsidRDefault="00445B9E" w:rsidP="00445B9E">
      <w:r>
        <w:t xml:space="preserve">      </w:t>
      </w:r>
      <w:proofErr w:type="spellStart"/>
      <w:proofErr w:type="gramStart"/>
      <w:r>
        <w:t>tabItem</w:t>
      </w:r>
      <w:proofErr w:type="spellEnd"/>
      <w:r>
        <w:t>(</w:t>
      </w:r>
      <w:proofErr w:type="spellStart"/>
      <w:proofErr w:type="gramEnd"/>
      <w:r>
        <w:t>tabName</w:t>
      </w:r>
      <w:proofErr w:type="spellEnd"/>
      <w:r>
        <w:t xml:space="preserve"> = "Home",</w:t>
      </w:r>
    </w:p>
    <w:p w14:paraId="400EAA0E" w14:textId="77777777" w:rsidR="00445B9E" w:rsidRDefault="00445B9E" w:rsidP="00445B9E">
      <w:r>
        <w:t xml:space="preserve">              </w:t>
      </w:r>
    </w:p>
    <w:p w14:paraId="0D9EB467" w14:textId="77777777" w:rsidR="00445B9E" w:rsidRDefault="00445B9E" w:rsidP="00445B9E">
      <w:r>
        <w:lastRenderedPageBreak/>
        <w:t xml:space="preserve">              </w:t>
      </w:r>
      <w:proofErr w:type="spellStart"/>
      <w:proofErr w:type="gramStart"/>
      <w:r>
        <w:t>fluidRow</w:t>
      </w:r>
      <w:proofErr w:type="spellEnd"/>
      <w:r>
        <w:t>(</w:t>
      </w:r>
      <w:proofErr w:type="gramEnd"/>
      <w:r>
        <w:t>column(</w:t>
      </w:r>
    </w:p>
    <w:p w14:paraId="1C7B9AAD" w14:textId="77777777" w:rsidR="00445B9E" w:rsidRDefault="00445B9E" w:rsidP="00445B9E">
      <w:r>
        <w:t xml:space="preserve">                8,</w:t>
      </w:r>
    </w:p>
    <w:p w14:paraId="4CE9AEB9" w14:textId="77777777" w:rsidR="00445B9E" w:rsidRDefault="00445B9E" w:rsidP="00445B9E">
      <w:r>
        <w:t xml:space="preserve">                offset = 2,</w:t>
      </w:r>
    </w:p>
    <w:p w14:paraId="3BE0BACF" w14:textId="77777777" w:rsidR="00445B9E" w:rsidRDefault="00445B9E" w:rsidP="00445B9E">
      <w:r>
        <w:t xml:space="preserve">                </w:t>
      </w:r>
    </w:p>
    <w:p w14:paraId="376B7B9B" w14:textId="77777777" w:rsidR="00445B9E" w:rsidRDefault="00445B9E" w:rsidP="00445B9E">
      <w:r>
        <w:t xml:space="preserve">                </w:t>
      </w:r>
      <w:proofErr w:type="gramStart"/>
      <w:r>
        <w:t>box(</w:t>
      </w:r>
      <w:proofErr w:type="gramEnd"/>
    </w:p>
    <w:p w14:paraId="3171AC12" w14:textId="77777777" w:rsidR="00445B9E" w:rsidRDefault="00445B9E" w:rsidP="00445B9E">
      <w:r>
        <w:t xml:space="preserve">                  id = "</w:t>
      </w:r>
      <w:proofErr w:type="spellStart"/>
      <w:r>
        <w:t>myVideo</w:t>
      </w:r>
      <w:proofErr w:type="spellEnd"/>
      <w:r>
        <w:t>",</w:t>
      </w:r>
    </w:p>
    <w:p w14:paraId="70E3024E" w14:textId="77777777" w:rsidR="00445B9E" w:rsidRDefault="00445B9E" w:rsidP="00445B9E">
      <w:r>
        <w:t xml:space="preserve">                  width = 12,</w:t>
      </w:r>
    </w:p>
    <w:p w14:paraId="4FDC6D63" w14:textId="77777777" w:rsidR="00445B9E" w:rsidRDefault="00445B9E" w:rsidP="00445B9E">
      <w:r>
        <w:t xml:space="preserve">                  height = </w:t>
      </w:r>
      <w:proofErr w:type="gramStart"/>
      <w:r>
        <w:t>NULL ,</w:t>
      </w:r>
      <w:proofErr w:type="gramEnd"/>
    </w:p>
    <w:p w14:paraId="565D3CF7" w14:textId="77777777" w:rsidR="00445B9E" w:rsidRDefault="00445B9E" w:rsidP="00445B9E">
      <w:r>
        <w:t xml:space="preserve">                  collapsible = T,</w:t>
      </w:r>
    </w:p>
    <w:p w14:paraId="51F8ACF1" w14:textId="77777777" w:rsidR="00445B9E" w:rsidRDefault="00445B9E" w:rsidP="00445B9E">
      <w:r>
        <w:t xml:space="preserve">                  </w:t>
      </w:r>
      <w:proofErr w:type="spellStart"/>
      <w:r>
        <w:t>solidHeader</w:t>
      </w:r>
      <w:proofErr w:type="spellEnd"/>
      <w:r>
        <w:t xml:space="preserve"> = T,</w:t>
      </w:r>
    </w:p>
    <w:p w14:paraId="4C0F71E4" w14:textId="77777777" w:rsidR="00445B9E" w:rsidRDefault="00445B9E" w:rsidP="00445B9E">
      <w:r>
        <w:t xml:space="preserve">                  </w:t>
      </w:r>
    </w:p>
    <w:p w14:paraId="07911797" w14:textId="77777777" w:rsidR="00445B9E" w:rsidRDefault="00445B9E" w:rsidP="00445B9E">
      <w:r>
        <w:t xml:space="preserve">                  </w:t>
      </w:r>
      <w:proofErr w:type="spellStart"/>
      <w:r>
        <w:t>tags$</w:t>
      </w:r>
      <w:proofErr w:type="gramStart"/>
      <w:r>
        <w:t>head</w:t>
      </w:r>
      <w:proofErr w:type="spellEnd"/>
      <w:r>
        <w:t>(</w:t>
      </w:r>
      <w:proofErr w:type="gramEnd"/>
    </w:p>
    <w:p w14:paraId="6442B493" w14:textId="77777777" w:rsidR="00445B9E" w:rsidRDefault="00445B9E" w:rsidP="00445B9E">
      <w:r>
        <w:t xml:space="preserve">                    </w:t>
      </w:r>
      <w:proofErr w:type="spellStart"/>
      <w:r>
        <w:t>tags$</w:t>
      </w:r>
      <w:proofErr w:type="gramStart"/>
      <w:r>
        <w:t>link</w:t>
      </w:r>
      <w:proofErr w:type="spellEnd"/>
      <w:r>
        <w:t>(</w:t>
      </w:r>
      <w:proofErr w:type="spellStart"/>
      <w:proofErr w:type="gramEnd"/>
      <w:r>
        <w:t>rel</w:t>
      </w:r>
      <w:proofErr w:type="spellEnd"/>
      <w:r>
        <w:t xml:space="preserve"> = "stylesheet", type = "text/</w:t>
      </w:r>
      <w:proofErr w:type="spellStart"/>
      <w:r>
        <w:t>css</w:t>
      </w:r>
      <w:proofErr w:type="spellEnd"/>
      <w:r>
        <w:t xml:space="preserve">", </w:t>
      </w:r>
      <w:proofErr w:type="spellStart"/>
      <w:r>
        <w:t>href</w:t>
      </w:r>
      <w:proofErr w:type="spellEnd"/>
      <w:r>
        <w:t xml:space="preserve"> = "style.css")</w:t>
      </w:r>
    </w:p>
    <w:p w14:paraId="6E16587F" w14:textId="77777777" w:rsidR="00445B9E" w:rsidRDefault="00445B9E" w:rsidP="00445B9E">
      <w:r>
        <w:t xml:space="preserve">                    </w:t>
      </w:r>
    </w:p>
    <w:p w14:paraId="6A4DEBF5" w14:textId="77777777" w:rsidR="00445B9E" w:rsidRDefault="00445B9E" w:rsidP="00445B9E">
      <w:r>
        <w:t xml:space="preserve">                  ),</w:t>
      </w:r>
    </w:p>
    <w:p w14:paraId="4A61FE87" w14:textId="77777777" w:rsidR="00445B9E" w:rsidRDefault="00445B9E" w:rsidP="00445B9E">
      <w:r>
        <w:t xml:space="preserve">                  </w:t>
      </w:r>
    </w:p>
    <w:p w14:paraId="2C6E69CB" w14:textId="77777777" w:rsidR="00445B9E" w:rsidRDefault="00445B9E" w:rsidP="00445B9E">
      <w:r>
        <w:t xml:space="preserve">                  </w:t>
      </w:r>
      <w:proofErr w:type="gramStart"/>
      <w:r>
        <w:t>div(</w:t>
      </w:r>
      <w:proofErr w:type="gramEnd"/>
    </w:p>
    <w:p w14:paraId="22DD680A" w14:textId="77777777" w:rsidR="00445B9E" w:rsidRDefault="00445B9E" w:rsidP="00445B9E">
      <w:r>
        <w:t xml:space="preserve">                    align = 'center',</w:t>
      </w:r>
    </w:p>
    <w:p w14:paraId="22ED1290" w14:textId="77777777" w:rsidR="00445B9E" w:rsidRDefault="00445B9E" w:rsidP="00445B9E">
      <w:r>
        <w:t xml:space="preserve">                    </w:t>
      </w:r>
      <w:proofErr w:type="spellStart"/>
      <w:r>
        <w:t>tags$</w:t>
      </w:r>
      <w:proofErr w:type="gramStart"/>
      <w:r>
        <w:t>video</w:t>
      </w:r>
      <w:proofErr w:type="spellEnd"/>
      <w:r>
        <w:t>(</w:t>
      </w:r>
      <w:proofErr w:type="gramEnd"/>
    </w:p>
    <w:p w14:paraId="7BEDEA5D" w14:textId="77777777" w:rsidR="00445B9E" w:rsidRDefault="00445B9E" w:rsidP="00445B9E">
      <w:r>
        <w:t xml:space="preserve">                      id = "video",</w:t>
      </w:r>
    </w:p>
    <w:p w14:paraId="7144D9A2" w14:textId="77777777" w:rsidR="00445B9E" w:rsidRDefault="00445B9E" w:rsidP="00445B9E">
      <w:r>
        <w:t xml:space="preserve">                      </w:t>
      </w:r>
      <w:proofErr w:type="spellStart"/>
      <w:r>
        <w:t>autoplay</w:t>
      </w:r>
      <w:proofErr w:type="spellEnd"/>
      <w:r>
        <w:t xml:space="preserve"> = T,</w:t>
      </w:r>
    </w:p>
    <w:p w14:paraId="795E12C2" w14:textId="77777777" w:rsidR="00445B9E" w:rsidRDefault="00445B9E" w:rsidP="00445B9E">
      <w:r>
        <w:t xml:space="preserve">                      width = 640,</w:t>
      </w:r>
    </w:p>
    <w:p w14:paraId="2902A6DF" w14:textId="77777777" w:rsidR="00445B9E" w:rsidRDefault="00445B9E" w:rsidP="00445B9E">
      <w:r>
        <w:t xml:space="preserve">                      height = 480</w:t>
      </w:r>
    </w:p>
    <w:p w14:paraId="65C87F5E" w14:textId="77777777" w:rsidR="00445B9E" w:rsidRDefault="00445B9E" w:rsidP="00445B9E">
      <w:r>
        <w:t xml:space="preserve">                    ),</w:t>
      </w:r>
    </w:p>
    <w:p w14:paraId="57CB287E" w14:textId="77777777" w:rsidR="00445B9E" w:rsidRDefault="00445B9E" w:rsidP="00445B9E">
      <w:r>
        <w:t xml:space="preserve">                    </w:t>
      </w:r>
    </w:p>
    <w:p w14:paraId="27DD4078" w14:textId="77777777" w:rsidR="00445B9E" w:rsidRDefault="00445B9E" w:rsidP="00445B9E">
      <w:r>
        <w:t xml:space="preserve">                    </w:t>
      </w:r>
    </w:p>
    <w:p w14:paraId="6DFEF523" w14:textId="77777777" w:rsidR="00445B9E" w:rsidRDefault="00445B9E" w:rsidP="00445B9E">
      <w:r>
        <w:t xml:space="preserve">                    # </w:t>
      </w:r>
      <w:proofErr w:type="gramStart"/>
      <w:r>
        <w:t>hidden(</w:t>
      </w:r>
      <w:proofErr w:type="spellStart"/>
      <w:proofErr w:type="gramEnd"/>
      <w:r>
        <w:t>tags$canvas</w:t>
      </w:r>
      <w:proofErr w:type="spellEnd"/>
      <w:r>
        <w:t>(</w:t>
      </w:r>
    </w:p>
    <w:p w14:paraId="690F2CBC" w14:textId="77777777" w:rsidR="00445B9E" w:rsidRDefault="00445B9E" w:rsidP="00445B9E">
      <w:r>
        <w:t xml:space="preserve">                    #   id = "canvas", width = 640, height = 480</w:t>
      </w:r>
    </w:p>
    <w:p w14:paraId="06340D3B" w14:textId="77777777" w:rsidR="00445B9E" w:rsidRDefault="00445B9E" w:rsidP="00445B9E">
      <w:r>
        <w:t xml:space="preserve">                    # )),</w:t>
      </w:r>
    </w:p>
    <w:p w14:paraId="15EC3740" w14:textId="77777777" w:rsidR="00445B9E" w:rsidRDefault="00445B9E" w:rsidP="00445B9E">
      <w:r>
        <w:lastRenderedPageBreak/>
        <w:t xml:space="preserve">                    </w:t>
      </w:r>
    </w:p>
    <w:p w14:paraId="2210492D" w14:textId="77777777" w:rsidR="00445B9E" w:rsidRDefault="00445B9E" w:rsidP="00445B9E">
      <w:r>
        <w:t xml:space="preserve">                    </w:t>
      </w:r>
      <w:proofErr w:type="spellStart"/>
      <w:r>
        <w:t>tags$</w:t>
      </w:r>
      <w:proofErr w:type="gramStart"/>
      <w:r>
        <w:t>canvas</w:t>
      </w:r>
      <w:proofErr w:type="spellEnd"/>
      <w:r>
        <w:t>(</w:t>
      </w:r>
      <w:proofErr w:type="gramEnd"/>
    </w:p>
    <w:p w14:paraId="65D3FC4B" w14:textId="77777777" w:rsidR="00445B9E" w:rsidRDefault="00445B9E" w:rsidP="00445B9E">
      <w:r>
        <w:t xml:space="preserve">                      id = "canvas", width = 640, height = 480</w:t>
      </w:r>
    </w:p>
    <w:p w14:paraId="1082A4E3" w14:textId="77777777" w:rsidR="00445B9E" w:rsidRDefault="00445B9E" w:rsidP="00445B9E">
      <w:r>
        <w:t xml:space="preserve">                    ),</w:t>
      </w:r>
    </w:p>
    <w:p w14:paraId="7EFC518F" w14:textId="77777777" w:rsidR="00445B9E" w:rsidRDefault="00445B9E" w:rsidP="00445B9E">
      <w:r>
        <w:t xml:space="preserve">                    </w:t>
      </w:r>
    </w:p>
    <w:p w14:paraId="30D1C486" w14:textId="77777777" w:rsidR="00445B9E" w:rsidRDefault="00445B9E" w:rsidP="00445B9E">
      <w:r>
        <w:t xml:space="preserve">                    </w:t>
      </w:r>
      <w:proofErr w:type="gramStart"/>
      <w:r>
        <w:t>hidden(</w:t>
      </w:r>
      <w:proofErr w:type="spellStart"/>
      <w:proofErr w:type="gramEnd"/>
      <w:r>
        <w:t>textInput</w:t>
      </w:r>
      <w:proofErr w:type="spellEnd"/>
      <w:r>
        <w:t>('</w:t>
      </w:r>
      <w:proofErr w:type="spellStart"/>
      <w:r>
        <w:t>imgStr</w:t>
      </w:r>
      <w:proofErr w:type="spellEnd"/>
      <w:r>
        <w:t>', 'Label')),</w:t>
      </w:r>
    </w:p>
    <w:p w14:paraId="7A6D1FF8" w14:textId="77777777" w:rsidR="00445B9E" w:rsidRDefault="00445B9E" w:rsidP="00445B9E">
      <w:r>
        <w:t xml:space="preserve">                    </w:t>
      </w:r>
    </w:p>
    <w:p w14:paraId="47705E63" w14:textId="77777777" w:rsidR="00445B9E" w:rsidRDefault="00445B9E" w:rsidP="00445B9E">
      <w:r>
        <w:t xml:space="preserve">                    </w:t>
      </w:r>
      <w:proofErr w:type="gramStart"/>
      <w:r>
        <w:t>p(</w:t>
      </w:r>
      <w:proofErr w:type="gramEnd"/>
      <w:r>
        <w:t>),</w:t>
      </w:r>
    </w:p>
    <w:p w14:paraId="3CE1C804" w14:textId="77777777" w:rsidR="00445B9E" w:rsidRDefault="00445B9E" w:rsidP="00445B9E">
      <w:r>
        <w:t xml:space="preserve">                    </w:t>
      </w:r>
    </w:p>
    <w:p w14:paraId="3CC3294E" w14:textId="77777777" w:rsidR="00445B9E" w:rsidRDefault="00445B9E" w:rsidP="00445B9E">
      <w:r>
        <w:t xml:space="preserve">                    </w:t>
      </w:r>
      <w:proofErr w:type="spellStart"/>
      <w:proofErr w:type="gramStart"/>
      <w:r>
        <w:t>actionButton</w:t>
      </w:r>
      <w:proofErr w:type="spellEnd"/>
      <w:r>
        <w:t>(</w:t>
      </w:r>
      <w:proofErr w:type="gramEnd"/>
      <w:r>
        <w:t>'</w:t>
      </w:r>
      <w:proofErr w:type="spellStart"/>
      <w:r>
        <w:t>startExam</w:t>
      </w:r>
      <w:proofErr w:type="spellEnd"/>
      <w:r>
        <w:t>', 'Start'),</w:t>
      </w:r>
    </w:p>
    <w:p w14:paraId="261465BC" w14:textId="77777777" w:rsidR="00445B9E" w:rsidRDefault="00445B9E" w:rsidP="00445B9E">
      <w:r>
        <w:t xml:space="preserve">                    </w:t>
      </w:r>
    </w:p>
    <w:p w14:paraId="778FB350" w14:textId="77777777" w:rsidR="00445B9E" w:rsidRDefault="00445B9E" w:rsidP="00445B9E">
      <w:r>
        <w:t xml:space="preserve">                    </w:t>
      </w:r>
      <w:proofErr w:type="spellStart"/>
      <w:proofErr w:type="gramStart"/>
      <w:r>
        <w:t>includeScript</w:t>
      </w:r>
      <w:proofErr w:type="spellEnd"/>
      <w:r>
        <w:t>(</w:t>
      </w:r>
      <w:proofErr w:type="gramEnd"/>
      <w:r>
        <w:t>path = "video.js"),</w:t>
      </w:r>
    </w:p>
    <w:p w14:paraId="5EDEF1FB" w14:textId="77777777" w:rsidR="00445B9E" w:rsidRDefault="00445B9E" w:rsidP="00445B9E">
      <w:r>
        <w:t xml:space="preserve">                    </w:t>
      </w:r>
      <w:proofErr w:type="spellStart"/>
      <w:proofErr w:type="gramStart"/>
      <w:r>
        <w:t>sliderInput</w:t>
      </w:r>
      <w:proofErr w:type="spellEnd"/>
      <w:r>
        <w:t>(</w:t>
      </w:r>
      <w:proofErr w:type="gramEnd"/>
    </w:p>
    <w:p w14:paraId="29F61602" w14:textId="77777777" w:rsidR="00445B9E" w:rsidRDefault="00445B9E" w:rsidP="00445B9E">
      <w:r>
        <w:t xml:space="preserve">                      "threshold",</w:t>
      </w:r>
    </w:p>
    <w:p w14:paraId="60B70CD0" w14:textId="77777777" w:rsidR="00445B9E" w:rsidRDefault="00445B9E" w:rsidP="00445B9E">
      <w:r>
        <w:t xml:space="preserve">                      "Threshold",</w:t>
      </w:r>
    </w:p>
    <w:p w14:paraId="69736957" w14:textId="77777777" w:rsidR="00445B9E" w:rsidRDefault="00445B9E" w:rsidP="00445B9E">
      <w:r>
        <w:t xml:space="preserve">                      min = 0,</w:t>
      </w:r>
    </w:p>
    <w:p w14:paraId="0B9D3063" w14:textId="77777777" w:rsidR="00445B9E" w:rsidRDefault="00445B9E" w:rsidP="00445B9E">
      <w:r>
        <w:t xml:space="preserve">                      max = 100,</w:t>
      </w:r>
    </w:p>
    <w:p w14:paraId="2855EA28" w14:textId="77777777" w:rsidR="00445B9E" w:rsidRDefault="00445B9E" w:rsidP="00445B9E">
      <w:r>
        <w:t xml:space="preserve">                      value = 98,</w:t>
      </w:r>
    </w:p>
    <w:p w14:paraId="0304D01C" w14:textId="77777777" w:rsidR="00445B9E" w:rsidRDefault="00445B9E" w:rsidP="00445B9E">
      <w:r>
        <w:t xml:space="preserve">                      step = 1</w:t>
      </w:r>
    </w:p>
    <w:p w14:paraId="6AB071E6" w14:textId="77777777" w:rsidR="00445B9E" w:rsidRDefault="00445B9E" w:rsidP="00445B9E">
      <w:r>
        <w:t xml:space="preserve">                    ),</w:t>
      </w:r>
    </w:p>
    <w:p w14:paraId="0E0E7973" w14:textId="77777777" w:rsidR="00445B9E" w:rsidRDefault="00445B9E" w:rsidP="00445B9E">
      <w:r>
        <w:t xml:space="preserve">                    </w:t>
      </w:r>
    </w:p>
    <w:p w14:paraId="5C55E2AE" w14:textId="77777777" w:rsidR="00445B9E" w:rsidRDefault="00445B9E" w:rsidP="00445B9E">
      <w:r>
        <w:t xml:space="preserve">                    </w:t>
      </w:r>
    </w:p>
    <w:p w14:paraId="65E60600" w14:textId="77777777" w:rsidR="00445B9E" w:rsidRDefault="00445B9E" w:rsidP="00445B9E">
      <w:r>
        <w:t xml:space="preserve">                  )</w:t>
      </w:r>
    </w:p>
    <w:p w14:paraId="44811135" w14:textId="77777777" w:rsidR="00445B9E" w:rsidRDefault="00445B9E" w:rsidP="00445B9E">
      <w:r>
        <w:t xml:space="preserve">                ),</w:t>
      </w:r>
    </w:p>
    <w:p w14:paraId="267DE49D" w14:textId="77777777" w:rsidR="00445B9E" w:rsidRDefault="00445B9E" w:rsidP="00445B9E">
      <w:r>
        <w:t xml:space="preserve">                </w:t>
      </w:r>
    </w:p>
    <w:p w14:paraId="46B82404" w14:textId="77777777" w:rsidR="00445B9E" w:rsidRDefault="00445B9E" w:rsidP="00445B9E">
      <w:r>
        <w:t xml:space="preserve">                </w:t>
      </w:r>
    </w:p>
    <w:p w14:paraId="214A8426" w14:textId="77777777" w:rsidR="00445B9E" w:rsidRDefault="00445B9E" w:rsidP="00445B9E">
      <w:r>
        <w:t xml:space="preserve">              ),),</w:t>
      </w:r>
    </w:p>
    <w:p w14:paraId="42BC5F5A" w14:textId="77777777" w:rsidR="00445B9E" w:rsidRDefault="00445B9E" w:rsidP="00445B9E">
      <w:r>
        <w:t xml:space="preserve">              </w:t>
      </w:r>
    </w:p>
    <w:p w14:paraId="4FA2C65A" w14:textId="77777777" w:rsidR="00445B9E" w:rsidRDefault="00445B9E" w:rsidP="00445B9E">
      <w:r>
        <w:t xml:space="preserve">              </w:t>
      </w:r>
    </w:p>
    <w:p w14:paraId="32A04F8D" w14:textId="77777777" w:rsidR="00445B9E" w:rsidRDefault="00445B9E" w:rsidP="00445B9E">
      <w:r>
        <w:lastRenderedPageBreak/>
        <w:t xml:space="preserve">              </w:t>
      </w:r>
      <w:proofErr w:type="spellStart"/>
      <w:proofErr w:type="gramStart"/>
      <w:r>
        <w:t>fluidRow</w:t>
      </w:r>
      <w:proofErr w:type="spellEnd"/>
      <w:r>
        <w:t>(</w:t>
      </w:r>
      <w:proofErr w:type="gramEnd"/>
      <w:r>
        <w:t>column(</w:t>
      </w:r>
    </w:p>
    <w:p w14:paraId="4B189A6E" w14:textId="77777777" w:rsidR="00445B9E" w:rsidRDefault="00445B9E" w:rsidP="00445B9E">
      <w:r>
        <w:t xml:space="preserve">                8,</w:t>
      </w:r>
    </w:p>
    <w:p w14:paraId="09E94F5F" w14:textId="77777777" w:rsidR="00445B9E" w:rsidRDefault="00445B9E" w:rsidP="00445B9E">
      <w:r>
        <w:t xml:space="preserve">                offset = 2,</w:t>
      </w:r>
    </w:p>
    <w:p w14:paraId="5696A815" w14:textId="77777777" w:rsidR="00445B9E" w:rsidRDefault="00445B9E" w:rsidP="00445B9E">
      <w:r>
        <w:t xml:space="preserve">                </w:t>
      </w:r>
    </w:p>
    <w:p w14:paraId="6CBB0CC9" w14:textId="77777777" w:rsidR="00445B9E" w:rsidRDefault="00445B9E" w:rsidP="00445B9E">
      <w:r>
        <w:t xml:space="preserve">                </w:t>
      </w:r>
      <w:proofErr w:type="spellStart"/>
      <w:proofErr w:type="gramStart"/>
      <w:r>
        <w:t>valueBoxOutput</w:t>
      </w:r>
      <w:proofErr w:type="spellEnd"/>
      <w:r>
        <w:t>(</w:t>
      </w:r>
      <w:proofErr w:type="gramEnd"/>
      <w:r>
        <w:t>"result", width = 12),</w:t>
      </w:r>
    </w:p>
    <w:p w14:paraId="5EE66F15" w14:textId="77777777" w:rsidR="00445B9E" w:rsidRDefault="00445B9E" w:rsidP="00445B9E">
      <w:r>
        <w:t xml:space="preserve">                </w:t>
      </w:r>
    </w:p>
    <w:p w14:paraId="49406068" w14:textId="77777777" w:rsidR="00445B9E" w:rsidRDefault="00445B9E" w:rsidP="00445B9E">
      <w:r>
        <w:t xml:space="preserve">                </w:t>
      </w:r>
    </w:p>
    <w:p w14:paraId="45BF3F36" w14:textId="77777777" w:rsidR="00445B9E" w:rsidRDefault="00445B9E" w:rsidP="00445B9E">
      <w:r>
        <w:t xml:space="preserve">                </w:t>
      </w:r>
    </w:p>
    <w:p w14:paraId="54E8D4C1" w14:textId="77777777" w:rsidR="00445B9E" w:rsidRDefault="00445B9E" w:rsidP="00445B9E">
      <w:r>
        <w:t xml:space="preserve">                </w:t>
      </w:r>
    </w:p>
    <w:p w14:paraId="0336DDAA" w14:textId="77777777" w:rsidR="00445B9E" w:rsidRDefault="00445B9E" w:rsidP="00445B9E">
      <w:r>
        <w:t xml:space="preserve">                </w:t>
      </w:r>
    </w:p>
    <w:p w14:paraId="6AE2654C" w14:textId="77777777" w:rsidR="00445B9E" w:rsidRDefault="00445B9E" w:rsidP="00445B9E">
      <w:r>
        <w:t xml:space="preserve">                </w:t>
      </w:r>
    </w:p>
    <w:p w14:paraId="0A550AB4" w14:textId="77777777" w:rsidR="00445B9E" w:rsidRDefault="00445B9E" w:rsidP="00445B9E">
      <w:r>
        <w:t xml:space="preserve">              ),),),</w:t>
      </w:r>
    </w:p>
    <w:p w14:paraId="7B8849C5" w14:textId="77777777" w:rsidR="00445B9E" w:rsidRDefault="00445B9E" w:rsidP="00445B9E">
      <w:r>
        <w:t xml:space="preserve">      </w:t>
      </w:r>
    </w:p>
    <w:p w14:paraId="3682F51E" w14:textId="77777777" w:rsidR="00445B9E" w:rsidRDefault="00445B9E" w:rsidP="00445B9E">
      <w:r>
        <w:t xml:space="preserve">      </w:t>
      </w:r>
    </w:p>
    <w:p w14:paraId="59023EC3" w14:textId="77777777" w:rsidR="00445B9E" w:rsidRDefault="00445B9E" w:rsidP="00445B9E">
      <w:r>
        <w:t xml:space="preserve">      </w:t>
      </w:r>
    </w:p>
    <w:p w14:paraId="462EA7E4" w14:textId="77777777" w:rsidR="00445B9E" w:rsidRDefault="00445B9E" w:rsidP="00445B9E">
      <w:r>
        <w:t xml:space="preserve">      </w:t>
      </w:r>
      <w:proofErr w:type="spellStart"/>
      <w:proofErr w:type="gramStart"/>
      <w:r>
        <w:t>tabItem</w:t>
      </w:r>
      <w:proofErr w:type="spellEnd"/>
      <w:r>
        <w:t>(</w:t>
      </w:r>
      <w:proofErr w:type="spellStart"/>
      <w:proofErr w:type="gramEnd"/>
      <w:r>
        <w:t>tabName</w:t>
      </w:r>
      <w:proofErr w:type="spellEnd"/>
      <w:r>
        <w:t xml:space="preserve"> = "Settings",)</w:t>
      </w:r>
    </w:p>
    <w:p w14:paraId="06EBA2A2" w14:textId="77777777" w:rsidR="00445B9E" w:rsidRDefault="00445B9E" w:rsidP="00445B9E">
      <w:r>
        <w:t xml:space="preserve">    ),</w:t>
      </w:r>
    </w:p>
    <w:p w14:paraId="18CADB4C" w14:textId="77777777" w:rsidR="00445B9E" w:rsidRDefault="00445B9E" w:rsidP="00445B9E">
      <w:r>
        <w:t xml:space="preserve">    </w:t>
      </w:r>
    </w:p>
    <w:p w14:paraId="394BC029" w14:textId="77777777" w:rsidR="00445B9E" w:rsidRDefault="00445B9E" w:rsidP="00445B9E">
      <w:r>
        <w:t xml:space="preserve">  )</w:t>
      </w:r>
    </w:p>
    <w:p w14:paraId="2A17BEA9" w14:textId="77777777" w:rsidR="00445B9E" w:rsidRDefault="00445B9E" w:rsidP="00445B9E">
      <w:r>
        <w:t>)</w:t>
      </w:r>
    </w:p>
    <w:p w14:paraId="6BFA2418" w14:textId="77777777" w:rsidR="00445B9E" w:rsidRDefault="00445B9E" w:rsidP="00445B9E"/>
    <w:p w14:paraId="7647B097" w14:textId="77777777" w:rsidR="00445B9E" w:rsidRDefault="00445B9E" w:rsidP="00445B9E">
      <w:r>
        <w:t xml:space="preserve">server &lt;- </w:t>
      </w:r>
      <w:proofErr w:type="gramStart"/>
      <w:r>
        <w:t>function(</w:t>
      </w:r>
      <w:proofErr w:type="gramEnd"/>
      <w:r>
        <w:t>input, output, session) {</w:t>
      </w:r>
    </w:p>
    <w:p w14:paraId="374E8512" w14:textId="77777777" w:rsidR="00445B9E" w:rsidRDefault="00445B9E" w:rsidP="00445B9E">
      <w:r>
        <w:t xml:space="preserve">  </w:t>
      </w:r>
      <w:proofErr w:type="spellStart"/>
      <w:r>
        <w:t>set_logging_</w:t>
      </w:r>
      <w:proofErr w:type="gramStart"/>
      <w:r>
        <w:t>session</w:t>
      </w:r>
      <w:proofErr w:type="spellEnd"/>
      <w:r>
        <w:t>(</w:t>
      </w:r>
      <w:proofErr w:type="gramEnd"/>
      <w:r>
        <w:t>)</w:t>
      </w:r>
    </w:p>
    <w:p w14:paraId="5A53D2E3" w14:textId="77777777" w:rsidR="00445B9E" w:rsidRDefault="00445B9E" w:rsidP="00445B9E">
      <w:r>
        <w:t xml:space="preserve">  </w:t>
      </w:r>
      <w:proofErr w:type="spellStart"/>
      <w:proofErr w:type="gramStart"/>
      <w:r>
        <w:t>useShinyjs</w:t>
      </w:r>
      <w:proofErr w:type="spellEnd"/>
      <w:r>
        <w:t>(</w:t>
      </w:r>
      <w:proofErr w:type="gramEnd"/>
      <w:r>
        <w:t>)</w:t>
      </w:r>
    </w:p>
    <w:p w14:paraId="5CCE3604" w14:textId="77777777" w:rsidR="00445B9E" w:rsidRDefault="00445B9E" w:rsidP="00445B9E">
      <w:r>
        <w:t xml:space="preserve">  </w:t>
      </w:r>
      <w:proofErr w:type="gramStart"/>
      <w:r>
        <w:t>options(</w:t>
      </w:r>
      <w:proofErr w:type="spellStart"/>
      <w:proofErr w:type="gramEnd"/>
      <w:r>
        <w:t>shiny.maxRequestSize</w:t>
      </w:r>
      <w:proofErr w:type="spellEnd"/>
      <w:r>
        <w:t xml:space="preserve"> = 30 * 1024 ^ 2)</w:t>
      </w:r>
    </w:p>
    <w:p w14:paraId="6DFB1257" w14:textId="77777777" w:rsidR="00445B9E" w:rsidRDefault="00445B9E" w:rsidP="00445B9E">
      <w:r>
        <w:t xml:space="preserve">  </w:t>
      </w:r>
    </w:p>
    <w:p w14:paraId="53FB7A1B" w14:textId="77777777" w:rsidR="00445B9E" w:rsidRDefault="00445B9E" w:rsidP="00445B9E">
      <w:r>
        <w:t xml:space="preserve">  </w:t>
      </w:r>
      <w:proofErr w:type="spellStart"/>
      <w:r>
        <w:t>getDiff</w:t>
      </w:r>
      <w:proofErr w:type="spellEnd"/>
      <w:r>
        <w:t xml:space="preserve"> &lt;- </w:t>
      </w:r>
      <w:proofErr w:type="gramStart"/>
      <w:r>
        <w:t>function(</w:t>
      </w:r>
      <w:proofErr w:type="gramEnd"/>
      <w:r>
        <w:t>image1, image2) {</w:t>
      </w:r>
    </w:p>
    <w:p w14:paraId="71884A3A" w14:textId="77777777" w:rsidR="00445B9E" w:rsidRDefault="00445B9E" w:rsidP="00445B9E">
      <w:r>
        <w:t xml:space="preserve">    </w:t>
      </w:r>
    </w:p>
    <w:p w14:paraId="14948CE8" w14:textId="77777777" w:rsidR="00445B9E" w:rsidRDefault="00445B9E" w:rsidP="00445B9E">
      <w:r>
        <w:t xml:space="preserve">    </w:t>
      </w:r>
    </w:p>
    <w:p w14:paraId="21EE613F" w14:textId="77777777" w:rsidR="00445B9E" w:rsidRDefault="00445B9E" w:rsidP="00445B9E">
      <w:r>
        <w:lastRenderedPageBreak/>
        <w:t xml:space="preserve">    </w:t>
      </w:r>
    </w:p>
    <w:p w14:paraId="511573DE" w14:textId="77777777" w:rsidR="00445B9E" w:rsidRDefault="00445B9E" w:rsidP="00445B9E">
      <w:r>
        <w:t xml:space="preserve">    </w:t>
      </w:r>
    </w:p>
    <w:p w14:paraId="3F0AFE84" w14:textId="77777777" w:rsidR="00445B9E" w:rsidRDefault="00445B9E" w:rsidP="00445B9E">
      <w:r>
        <w:t xml:space="preserve">    img1 &lt;- </w:t>
      </w:r>
      <w:proofErr w:type="spellStart"/>
      <w:proofErr w:type="gramStart"/>
      <w:r>
        <w:t>load.image</w:t>
      </w:r>
      <w:proofErr w:type="spellEnd"/>
      <w:proofErr w:type="gramEnd"/>
      <w:r>
        <w:t>(image1)[, , , 1]</w:t>
      </w:r>
    </w:p>
    <w:p w14:paraId="23D2D2E4" w14:textId="77777777" w:rsidR="00445B9E" w:rsidRDefault="00445B9E" w:rsidP="00445B9E">
      <w:r>
        <w:t xml:space="preserve">    img2 &lt;- </w:t>
      </w:r>
      <w:proofErr w:type="spellStart"/>
      <w:proofErr w:type="gramStart"/>
      <w:r>
        <w:t>load.image</w:t>
      </w:r>
      <w:proofErr w:type="spellEnd"/>
      <w:proofErr w:type="gramEnd"/>
      <w:r>
        <w:t>(image2)[, , , 1]</w:t>
      </w:r>
    </w:p>
    <w:p w14:paraId="69F12C7F" w14:textId="77777777" w:rsidR="00445B9E" w:rsidRDefault="00445B9E" w:rsidP="00445B9E"/>
    <w:p w14:paraId="644502C3" w14:textId="77777777" w:rsidR="00445B9E" w:rsidRDefault="00445B9E" w:rsidP="00445B9E"/>
    <w:p w14:paraId="4687F1FE" w14:textId="77777777" w:rsidR="00445B9E" w:rsidRDefault="00445B9E" w:rsidP="00445B9E">
      <w:r>
        <w:t xml:space="preserve">    img1[box1[1</w:t>
      </w:r>
      <w:proofErr w:type="gramStart"/>
      <w:r>
        <w:t>]:box</w:t>
      </w:r>
      <w:proofErr w:type="gramEnd"/>
      <w:r>
        <w:t>1[2], box1[3]:box1[4]] = 0</w:t>
      </w:r>
    </w:p>
    <w:p w14:paraId="685B807A" w14:textId="77777777" w:rsidR="00445B9E" w:rsidRDefault="00445B9E" w:rsidP="00445B9E">
      <w:r>
        <w:t xml:space="preserve">    img2[box2[1</w:t>
      </w:r>
      <w:proofErr w:type="gramStart"/>
      <w:r>
        <w:t>]:box</w:t>
      </w:r>
      <w:proofErr w:type="gramEnd"/>
      <w:r>
        <w:t>2[2], box2[3]:box2[4]] = 0</w:t>
      </w:r>
    </w:p>
    <w:p w14:paraId="195CB50B" w14:textId="77777777" w:rsidR="00445B9E" w:rsidRDefault="00445B9E" w:rsidP="00445B9E"/>
    <w:p w14:paraId="149A2FFB" w14:textId="77777777" w:rsidR="00445B9E" w:rsidRDefault="00445B9E" w:rsidP="00445B9E">
      <w:r>
        <w:t xml:space="preserve">    img1cropped &lt;- </w:t>
      </w:r>
      <w:proofErr w:type="spellStart"/>
      <w:proofErr w:type="gramStart"/>
      <w:r>
        <w:t>data.matrix</w:t>
      </w:r>
      <w:proofErr w:type="spellEnd"/>
      <w:proofErr w:type="gramEnd"/>
      <w:r>
        <w:t>(img1 [img1 != 0 &amp; img2 != 0])</w:t>
      </w:r>
    </w:p>
    <w:p w14:paraId="7A2F6082" w14:textId="77777777" w:rsidR="00445B9E" w:rsidRDefault="00445B9E" w:rsidP="00445B9E">
      <w:r>
        <w:t xml:space="preserve">    img2cropped &lt;- </w:t>
      </w:r>
      <w:proofErr w:type="spellStart"/>
      <w:proofErr w:type="gramStart"/>
      <w:r>
        <w:t>data.matrix</w:t>
      </w:r>
      <w:proofErr w:type="spellEnd"/>
      <w:proofErr w:type="gramEnd"/>
      <w:r>
        <w:t>(img2[img1 != 0 &amp; img2 != 0])</w:t>
      </w:r>
    </w:p>
    <w:p w14:paraId="06966180" w14:textId="77777777" w:rsidR="00445B9E" w:rsidRDefault="00445B9E" w:rsidP="00445B9E">
      <w:r>
        <w:t xml:space="preserve">    </w:t>
      </w:r>
      <w:proofErr w:type="spellStart"/>
      <w:r>
        <w:t>dotProd</w:t>
      </w:r>
      <w:proofErr w:type="spellEnd"/>
      <w:r>
        <w:t xml:space="preserve"> &lt;- </w:t>
      </w:r>
      <w:proofErr w:type="gramStart"/>
      <w:r>
        <w:t>dot(</w:t>
      </w:r>
      <w:proofErr w:type="gramEnd"/>
      <w:r>
        <w:t>img1cropped, img2cropped)</w:t>
      </w:r>
    </w:p>
    <w:p w14:paraId="52273228" w14:textId="77777777" w:rsidR="00445B9E" w:rsidRDefault="00445B9E" w:rsidP="00445B9E">
      <w:r>
        <w:t xml:space="preserve">    magImg1 &lt;- </w:t>
      </w:r>
      <w:proofErr w:type="gramStart"/>
      <w:r>
        <w:t>norm(</w:t>
      </w:r>
      <w:proofErr w:type="gramEnd"/>
      <w:r>
        <w:t>img1cropped, type = "F")</w:t>
      </w:r>
    </w:p>
    <w:p w14:paraId="44BC0D63" w14:textId="77777777" w:rsidR="00445B9E" w:rsidRDefault="00445B9E" w:rsidP="00445B9E">
      <w:r>
        <w:t xml:space="preserve">    magImg2 &lt;- </w:t>
      </w:r>
      <w:proofErr w:type="gramStart"/>
      <w:r>
        <w:t>norm(</w:t>
      </w:r>
      <w:proofErr w:type="gramEnd"/>
      <w:r>
        <w:t>img2cropped, type = "F")</w:t>
      </w:r>
    </w:p>
    <w:p w14:paraId="7D5A552B" w14:textId="77777777" w:rsidR="00445B9E" w:rsidRDefault="00445B9E" w:rsidP="00445B9E">
      <w:r>
        <w:t xml:space="preserve">    </w:t>
      </w:r>
      <w:proofErr w:type="spellStart"/>
      <w:r>
        <w:t>cosSim</w:t>
      </w:r>
      <w:proofErr w:type="spellEnd"/>
      <w:r>
        <w:t xml:space="preserve"> &lt;- </w:t>
      </w:r>
      <w:proofErr w:type="spellStart"/>
      <w:r>
        <w:t>dotProd</w:t>
      </w:r>
      <w:proofErr w:type="spellEnd"/>
      <w:r>
        <w:t xml:space="preserve"> / (magImg1 * magImg2)</w:t>
      </w:r>
    </w:p>
    <w:p w14:paraId="0D825A65" w14:textId="77777777" w:rsidR="00445B9E" w:rsidRDefault="00445B9E" w:rsidP="00445B9E">
      <w:r>
        <w:t xml:space="preserve">    return (</w:t>
      </w:r>
      <w:proofErr w:type="spellStart"/>
      <w:r>
        <w:t>cosSim</w:t>
      </w:r>
      <w:proofErr w:type="spellEnd"/>
      <w:r>
        <w:t>)</w:t>
      </w:r>
    </w:p>
    <w:p w14:paraId="5CD28D43" w14:textId="77777777" w:rsidR="00445B9E" w:rsidRDefault="00445B9E" w:rsidP="00445B9E">
      <w:r>
        <w:t xml:space="preserve">    </w:t>
      </w:r>
    </w:p>
    <w:p w14:paraId="14822280" w14:textId="77777777" w:rsidR="00445B9E" w:rsidRDefault="00445B9E" w:rsidP="00445B9E">
      <w:r>
        <w:t xml:space="preserve">    </w:t>
      </w:r>
      <w:proofErr w:type="gramStart"/>
      <w:r>
        <w:t>return(</w:t>
      </w:r>
      <w:proofErr w:type="gramEnd"/>
      <w:r>
        <w:t>1)</w:t>
      </w:r>
    </w:p>
    <w:p w14:paraId="5F725633" w14:textId="77777777" w:rsidR="00445B9E" w:rsidRDefault="00445B9E" w:rsidP="00445B9E">
      <w:r>
        <w:t xml:space="preserve">    </w:t>
      </w:r>
    </w:p>
    <w:p w14:paraId="4061CA3A" w14:textId="77777777" w:rsidR="00445B9E" w:rsidRDefault="00445B9E" w:rsidP="00445B9E">
      <w:r>
        <w:t xml:space="preserve">  }</w:t>
      </w:r>
    </w:p>
    <w:p w14:paraId="0297FBE6" w14:textId="77777777" w:rsidR="00445B9E" w:rsidRDefault="00445B9E" w:rsidP="00445B9E">
      <w:r>
        <w:t xml:space="preserve">  </w:t>
      </w:r>
    </w:p>
    <w:p w14:paraId="1BA75E74" w14:textId="77777777" w:rsidR="00445B9E" w:rsidRDefault="00445B9E" w:rsidP="00445B9E">
      <w:r>
        <w:t xml:space="preserve">  </w:t>
      </w:r>
    </w:p>
    <w:p w14:paraId="7EDF4EF2" w14:textId="77777777" w:rsidR="00445B9E" w:rsidRDefault="00445B9E" w:rsidP="00445B9E">
      <w:r>
        <w:t xml:space="preserve">  </w:t>
      </w:r>
      <w:proofErr w:type="spellStart"/>
      <w:r>
        <w:t>getBox</w:t>
      </w:r>
      <w:proofErr w:type="spellEnd"/>
      <w:r>
        <w:t xml:space="preserve"> &lt;- function(image) {</w:t>
      </w:r>
    </w:p>
    <w:p w14:paraId="57E4A3B5" w14:textId="77777777" w:rsidR="00445B9E" w:rsidRDefault="00445B9E" w:rsidP="00445B9E">
      <w:r>
        <w:t xml:space="preserve">    </w:t>
      </w:r>
      <w:proofErr w:type="spellStart"/>
      <w:r>
        <w:t>yolo_tiny_voc</w:t>
      </w:r>
      <w:proofErr w:type="spellEnd"/>
      <w:r>
        <w:t xml:space="preserve"> &lt;-</w:t>
      </w:r>
    </w:p>
    <w:p w14:paraId="79693217" w14:textId="77777777" w:rsidR="00445B9E" w:rsidRDefault="00445B9E" w:rsidP="00445B9E">
      <w:r>
        <w:t xml:space="preserve">      </w:t>
      </w:r>
      <w:proofErr w:type="spellStart"/>
      <w:r>
        <w:t>image_darknet_</w:t>
      </w:r>
      <w:proofErr w:type="gramStart"/>
      <w:r>
        <w:t>model</w:t>
      </w:r>
      <w:proofErr w:type="spellEnd"/>
      <w:r>
        <w:t>(</w:t>
      </w:r>
      <w:proofErr w:type="gramEnd"/>
    </w:p>
    <w:p w14:paraId="53B3864E" w14:textId="77777777" w:rsidR="00445B9E" w:rsidRDefault="00445B9E" w:rsidP="00445B9E">
      <w:r>
        <w:t xml:space="preserve">        type = "detect",</w:t>
      </w:r>
    </w:p>
    <w:p w14:paraId="2934322F" w14:textId="77777777" w:rsidR="00445B9E" w:rsidRDefault="00445B9E" w:rsidP="00445B9E">
      <w:r>
        <w:t xml:space="preserve">        model = "tiny-yolo-</w:t>
      </w:r>
      <w:proofErr w:type="spellStart"/>
      <w:r>
        <w:t>voc.cfg</w:t>
      </w:r>
      <w:proofErr w:type="spellEnd"/>
      <w:r>
        <w:t>",</w:t>
      </w:r>
    </w:p>
    <w:p w14:paraId="5275F25D" w14:textId="77777777" w:rsidR="00445B9E" w:rsidRDefault="00445B9E" w:rsidP="00445B9E">
      <w:r>
        <w:t xml:space="preserve">        weights = </w:t>
      </w:r>
      <w:proofErr w:type="spellStart"/>
      <w:proofErr w:type="gramStart"/>
      <w:r>
        <w:t>system.file</w:t>
      </w:r>
      <w:proofErr w:type="spellEnd"/>
      <w:proofErr w:type="gramEnd"/>
      <w:r>
        <w:t>(package = "</w:t>
      </w:r>
      <w:proofErr w:type="spellStart"/>
      <w:r>
        <w:t>image.darknet</w:t>
      </w:r>
      <w:proofErr w:type="spellEnd"/>
      <w:r>
        <w:t>", "models", "tiny-yolo-</w:t>
      </w:r>
      <w:proofErr w:type="spellStart"/>
      <w:r>
        <w:t>voc.weights</w:t>
      </w:r>
      <w:proofErr w:type="spellEnd"/>
      <w:r>
        <w:t>"),</w:t>
      </w:r>
    </w:p>
    <w:p w14:paraId="11DFC9F5" w14:textId="77777777" w:rsidR="00445B9E" w:rsidRDefault="00445B9E" w:rsidP="00445B9E">
      <w:r>
        <w:t xml:space="preserve">        labels = </w:t>
      </w:r>
      <w:proofErr w:type="spellStart"/>
      <w:proofErr w:type="gramStart"/>
      <w:r>
        <w:t>system.file</w:t>
      </w:r>
      <w:proofErr w:type="spellEnd"/>
      <w:proofErr w:type="gramEnd"/>
      <w:r>
        <w:t>(package = "</w:t>
      </w:r>
      <w:proofErr w:type="spellStart"/>
      <w:r>
        <w:t>image.darknet</w:t>
      </w:r>
      <w:proofErr w:type="spellEnd"/>
      <w:r>
        <w:t>", "include", "darknet", "data",</w:t>
      </w:r>
    </w:p>
    <w:p w14:paraId="51536C42" w14:textId="77777777" w:rsidR="00445B9E" w:rsidRDefault="00445B9E" w:rsidP="00445B9E">
      <w:r>
        <w:lastRenderedPageBreak/>
        <w:t xml:space="preserve">                             "</w:t>
      </w:r>
      <w:proofErr w:type="spellStart"/>
      <w:proofErr w:type="gramStart"/>
      <w:r>
        <w:t>voc.names</w:t>
      </w:r>
      <w:proofErr w:type="spellEnd"/>
      <w:proofErr w:type="gramEnd"/>
      <w:r>
        <w:t>")</w:t>
      </w:r>
    </w:p>
    <w:p w14:paraId="086CF8EC" w14:textId="77777777" w:rsidR="00445B9E" w:rsidRDefault="00445B9E" w:rsidP="00445B9E">
      <w:r>
        <w:t xml:space="preserve">      )</w:t>
      </w:r>
    </w:p>
    <w:p w14:paraId="57961A26" w14:textId="77777777" w:rsidR="00445B9E" w:rsidRDefault="00445B9E" w:rsidP="00445B9E">
      <w:r>
        <w:t xml:space="preserve">    </w:t>
      </w:r>
    </w:p>
    <w:p w14:paraId="34760849" w14:textId="77777777" w:rsidR="00445B9E" w:rsidRDefault="00445B9E" w:rsidP="00445B9E">
      <w:r>
        <w:t xml:space="preserve">    x &lt;-</w:t>
      </w:r>
    </w:p>
    <w:p w14:paraId="2F28A240" w14:textId="77777777" w:rsidR="00445B9E" w:rsidRDefault="00445B9E" w:rsidP="00445B9E">
      <w:r>
        <w:t xml:space="preserve">      </w:t>
      </w:r>
      <w:proofErr w:type="spellStart"/>
      <w:r>
        <w:t>image_darknet_</w:t>
      </w:r>
      <w:proofErr w:type="gramStart"/>
      <w:r>
        <w:t>detect</w:t>
      </w:r>
      <w:proofErr w:type="spellEnd"/>
      <w:r>
        <w:t>(</w:t>
      </w:r>
      <w:proofErr w:type="gramEnd"/>
    </w:p>
    <w:p w14:paraId="44E540E6" w14:textId="77777777" w:rsidR="00445B9E" w:rsidRDefault="00445B9E" w:rsidP="00445B9E">
      <w:r>
        <w:t xml:space="preserve">        file = paste(</w:t>
      </w:r>
      <w:proofErr w:type="spellStart"/>
      <w:proofErr w:type="gramStart"/>
      <w:r>
        <w:t>getwd</w:t>
      </w:r>
      <w:proofErr w:type="spellEnd"/>
      <w:r>
        <w:t>(</w:t>
      </w:r>
      <w:proofErr w:type="gramEnd"/>
      <w:r>
        <w:t xml:space="preserve">), image, </w:t>
      </w:r>
      <w:proofErr w:type="spellStart"/>
      <w:r>
        <w:t>sep</w:t>
      </w:r>
      <w:proofErr w:type="spellEnd"/>
      <w:r>
        <w:t xml:space="preserve"> = "/"),</w:t>
      </w:r>
    </w:p>
    <w:p w14:paraId="29F7949E" w14:textId="77777777" w:rsidR="00445B9E" w:rsidRDefault="00445B9E" w:rsidP="00445B9E">
      <w:r>
        <w:t xml:space="preserve">        object = </w:t>
      </w:r>
      <w:proofErr w:type="spellStart"/>
      <w:r>
        <w:t>yolo_tiny_voc</w:t>
      </w:r>
      <w:proofErr w:type="spellEnd"/>
      <w:r>
        <w:t>,</w:t>
      </w:r>
    </w:p>
    <w:p w14:paraId="1A0D3BCE" w14:textId="77777777" w:rsidR="00445B9E" w:rsidRDefault="00445B9E" w:rsidP="00445B9E">
      <w:r>
        <w:t xml:space="preserve">        threshold = 0.19</w:t>
      </w:r>
    </w:p>
    <w:p w14:paraId="08BC0F7A" w14:textId="77777777" w:rsidR="00445B9E" w:rsidRDefault="00445B9E" w:rsidP="00445B9E">
      <w:r>
        <w:t xml:space="preserve">      )</w:t>
      </w:r>
    </w:p>
    <w:p w14:paraId="31AA734B" w14:textId="77777777" w:rsidR="00445B9E" w:rsidRDefault="00445B9E" w:rsidP="00445B9E">
      <w:r>
        <w:t xml:space="preserve">    </w:t>
      </w:r>
    </w:p>
    <w:p w14:paraId="7315D205" w14:textId="77777777" w:rsidR="00445B9E" w:rsidRDefault="00445B9E" w:rsidP="00445B9E">
      <w:r>
        <w:t xml:space="preserve">    </w:t>
      </w:r>
    </w:p>
    <w:p w14:paraId="2726F87D" w14:textId="77777777" w:rsidR="00445B9E" w:rsidRDefault="00445B9E" w:rsidP="00445B9E">
      <w:r>
        <w:t xml:space="preserve">    detected &lt;- </w:t>
      </w:r>
      <w:proofErr w:type="spellStart"/>
      <w:proofErr w:type="gramStart"/>
      <w:r>
        <w:t>load.image</w:t>
      </w:r>
      <w:proofErr w:type="spellEnd"/>
      <w:proofErr w:type="gramEnd"/>
      <w:r>
        <w:t>("predictions.png")</w:t>
      </w:r>
    </w:p>
    <w:p w14:paraId="1D1791D4" w14:textId="77777777" w:rsidR="00445B9E" w:rsidRDefault="00445B9E" w:rsidP="00445B9E">
      <w:r>
        <w:t xml:space="preserve">    </w:t>
      </w:r>
      <w:proofErr w:type="spellStart"/>
      <w:r>
        <w:t>blue_pred</w:t>
      </w:r>
      <w:proofErr w:type="spellEnd"/>
      <w:r>
        <w:t xml:space="preserve"> &lt;- </w:t>
      </w:r>
      <w:proofErr w:type="gramStart"/>
      <w:r>
        <w:t>detected[</w:t>
      </w:r>
      <w:proofErr w:type="gramEnd"/>
      <w:r>
        <w:t>, , , 3]</w:t>
      </w:r>
    </w:p>
    <w:p w14:paraId="2C423142" w14:textId="77777777" w:rsidR="00445B9E" w:rsidRDefault="00445B9E" w:rsidP="00445B9E">
      <w:r>
        <w:t xml:space="preserve">    top &lt;- -1</w:t>
      </w:r>
    </w:p>
    <w:p w14:paraId="02687025" w14:textId="77777777" w:rsidR="00445B9E" w:rsidRDefault="00445B9E" w:rsidP="00445B9E">
      <w:r>
        <w:t xml:space="preserve">    bot &lt;- -1</w:t>
      </w:r>
    </w:p>
    <w:p w14:paraId="7BA2F3A2" w14:textId="77777777" w:rsidR="00445B9E" w:rsidRDefault="00445B9E" w:rsidP="00445B9E">
      <w:r>
        <w:t xml:space="preserve">    left &lt;- -1</w:t>
      </w:r>
    </w:p>
    <w:p w14:paraId="356996E6" w14:textId="77777777" w:rsidR="00445B9E" w:rsidRDefault="00445B9E" w:rsidP="00445B9E">
      <w:r>
        <w:t xml:space="preserve">    right &lt;- -1</w:t>
      </w:r>
    </w:p>
    <w:p w14:paraId="2ECEC880" w14:textId="77777777" w:rsidR="00445B9E" w:rsidRDefault="00445B9E" w:rsidP="00445B9E">
      <w:r>
        <w:t xml:space="preserve">    </w:t>
      </w:r>
    </w:p>
    <w:p w14:paraId="4DEEB343" w14:textId="77777777" w:rsidR="00445B9E" w:rsidRDefault="00445B9E" w:rsidP="00445B9E">
      <w:r>
        <w:t xml:space="preserve">  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dim</w:t>
      </w:r>
      <w:proofErr w:type="gramEnd"/>
      <w:r>
        <w:t>(</w:t>
      </w:r>
      <w:proofErr w:type="spellStart"/>
      <w:r>
        <w:t>blue_pred</w:t>
      </w:r>
      <w:proofErr w:type="spellEnd"/>
      <w:r>
        <w:t>)[1]) {</w:t>
      </w:r>
    </w:p>
    <w:p w14:paraId="595FE63B" w14:textId="77777777" w:rsidR="00445B9E" w:rsidRDefault="00445B9E" w:rsidP="00445B9E">
      <w:r>
        <w:t xml:space="preserve">      if (any(0 == detected[, , , 1][</w:t>
      </w:r>
      <w:proofErr w:type="spellStart"/>
      <w:r>
        <w:t>i</w:t>
      </w:r>
      <w:proofErr w:type="spellEnd"/>
      <w:r>
        <w:t>,] &amp; (127/255) == detected[, , , 2][</w:t>
      </w:r>
      <w:proofErr w:type="spellStart"/>
      <w:r>
        <w:t>i</w:t>
      </w:r>
      <w:proofErr w:type="spellEnd"/>
      <w:r>
        <w:t>,] &amp; 1 == detected[, , , 3][</w:t>
      </w:r>
      <w:proofErr w:type="spellStart"/>
      <w:r>
        <w:t>i</w:t>
      </w:r>
      <w:proofErr w:type="spellEnd"/>
      <w:r>
        <w:t>,]) &amp;  left == -1) {</w:t>
      </w:r>
    </w:p>
    <w:p w14:paraId="4F105DEB" w14:textId="77777777" w:rsidR="00445B9E" w:rsidRDefault="00445B9E" w:rsidP="00445B9E">
      <w:r>
        <w:t xml:space="preserve">        </w:t>
      </w:r>
    </w:p>
    <w:p w14:paraId="41EFDD35" w14:textId="77777777" w:rsidR="00445B9E" w:rsidRDefault="00445B9E" w:rsidP="00445B9E">
      <w:r>
        <w:t xml:space="preserve">        left &lt;- </w:t>
      </w:r>
      <w:proofErr w:type="spellStart"/>
      <w:r>
        <w:t>i</w:t>
      </w:r>
      <w:proofErr w:type="spellEnd"/>
      <w:r>
        <w:t xml:space="preserve"> - 1</w:t>
      </w:r>
    </w:p>
    <w:p w14:paraId="2A06161E" w14:textId="77777777" w:rsidR="00445B9E" w:rsidRDefault="00445B9E" w:rsidP="00445B9E">
      <w:r>
        <w:t xml:space="preserve">        </w:t>
      </w:r>
    </w:p>
    <w:p w14:paraId="468B4AE6" w14:textId="77777777" w:rsidR="00445B9E" w:rsidRDefault="00445B9E" w:rsidP="00445B9E">
      <w:r>
        <w:t xml:space="preserve">      } else if (all(0 != detected[, , , 1][</w:t>
      </w:r>
      <w:proofErr w:type="spellStart"/>
      <w:r>
        <w:t>i</w:t>
      </w:r>
      <w:proofErr w:type="spellEnd"/>
      <w:r>
        <w:t>,] &amp; (127/255) != detected[, , , 2][</w:t>
      </w:r>
      <w:proofErr w:type="spellStart"/>
      <w:r>
        <w:t>i</w:t>
      </w:r>
      <w:proofErr w:type="spellEnd"/>
      <w:r>
        <w:t>,] &amp; 1 != detected[, , , 3][</w:t>
      </w:r>
      <w:proofErr w:type="spellStart"/>
      <w:r>
        <w:t>i</w:t>
      </w:r>
      <w:proofErr w:type="spellEnd"/>
      <w:r>
        <w:t>,]) &amp;</w:t>
      </w:r>
    </w:p>
    <w:p w14:paraId="68C536C3" w14:textId="77777777" w:rsidR="00445B9E" w:rsidRDefault="00445B9E" w:rsidP="00445B9E">
      <w:r>
        <w:t xml:space="preserve">                 </w:t>
      </w:r>
      <w:proofErr w:type="gramStart"/>
      <w:r>
        <w:t>left !</w:t>
      </w:r>
      <w:proofErr w:type="gramEnd"/>
      <w:r>
        <w:t>= -1 &amp; right == -1) {</w:t>
      </w:r>
    </w:p>
    <w:p w14:paraId="70D2D58A" w14:textId="77777777" w:rsidR="00445B9E" w:rsidRDefault="00445B9E" w:rsidP="00445B9E">
      <w:r>
        <w:t xml:space="preserve">        right &lt;- </w:t>
      </w:r>
      <w:proofErr w:type="spellStart"/>
      <w:r>
        <w:t>i</w:t>
      </w:r>
      <w:proofErr w:type="spellEnd"/>
    </w:p>
    <w:p w14:paraId="63571541" w14:textId="77777777" w:rsidR="00445B9E" w:rsidRDefault="00445B9E" w:rsidP="00445B9E">
      <w:r>
        <w:t xml:space="preserve">        print(</w:t>
      </w:r>
      <w:proofErr w:type="spellStart"/>
      <w:r>
        <w:t>i</w:t>
      </w:r>
      <w:proofErr w:type="spellEnd"/>
      <w:r>
        <w:t>)</w:t>
      </w:r>
    </w:p>
    <w:p w14:paraId="1ED73DD9" w14:textId="77777777" w:rsidR="00445B9E" w:rsidRDefault="00445B9E" w:rsidP="00445B9E">
      <w:r>
        <w:t xml:space="preserve">      }</w:t>
      </w:r>
    </w:p>
    <w:p w14:paraId="426C8280" w14:textId="77777777" w:rsidR="00445B9E" w:rsidRDefault="00445B9E" w:rsidP="00445B9E">
      <w:r>
        <w:lastRenderedPageBreak/>
        <w:t xml:space="preserve">    }</w:t>
      </w:r>
    </w:p>
    <w:p w14:paraId="57D74C14" w14:textId="77777777" w:rsidR="00445B9E" w:rsidRDefault="00445B9E" w:rsidP="00445B9E">
      <w:r>
        <w:t xml:space="preserve">    </w:t>
      </w:r>
    </w:p>
    <w:p w14:paraId="798E8476" w14:textId="77777777" w:rsidR="00445B9E" w:rsidRDefault="00445B9E" w:rsidP="00445B9E">
      <w:r>
        <w:t xml:space="preserve">    if (</w:t>
      </w:r>
      <w:proofErr w:type="gramStart"/>
      <w:r>
        <w:t>left !</w:t>
      </w:r>
      <w:proofErr w:type="gramEnd"/>
      <w:r>
        <w:t>= -1 &amp; right == -1) {</w:t>
      </w:r>
    </w:p>
    <w:p w14:paraId="6B7CA3F7" w14:textId="77777777" w:rsidR="00445B9E" w:rsidRDefault="00445B9E" w:rsidP="00445B9E">
      <w:r>
        <w:t xml:space="preserve">      right &lt;- dim(</w:t>
      </w:r>
      <w:proofErr w:type="spellStart"/>
      <w:r>
        <w:t>blue_</w:t>
      </w:r>
      <w:proofErr w:type="gramStart"/>
      <w:r>
        <w:t>pred</w:t>
      </w:r>
      <w:proofErr w:type="spellEnd"/>
      <w:r>
        <w:t>)[</w:t>
      </w:r>
      <w:proofErr w:type="gramEnd"/>
      <w:r>
        <w:t>1]</w:t>
      </w:r>
    </w:p>
    <w:p w14:paraId="27AB39BC" w14:textId="77777777" w:rsidR="00445B9E" w:rsidRDefault="00445B9E" w:rsidP="00445B9E">
      <w:r>
        <w:t xml:space="preserve">    }</w:t>
      </w:r>
    </w:p>
    <w:p w14:paraId="6ED2B6A3" w14:textId="77777777" w:rsidR="00445B9E" w:rsidRDefault="00445B9E" w:rsidP="00445B9E">
      <w:r>
        <w:t xml:space="preserve">    </w:t>
      </w:r>
    </w:p>
    <w:p w14:paraId="24B58726" w14:textId="77777777" w:rsidR="00445B9E" w:rsidRDefault="00445B9E" w:rsidP="00445B9E">
      <w:r>
        <w:t xml:space="preserve">    </w:t>
      </w:r>
    </w:p>
    <w:p w14:paraId="630E8110" w14:textId="77777777" w:rsidR="00445B9E" w:rsidRDefault="00445B9E" w:rsidP="00445B9E">
      <w:r>
        <w:t xml:space="preserve">    for (</w:t>
      </w:r>
      <w:proofErr w:type="spellStart"/>
      <w:r>
        <w:t>i</w:t>
      </w:r>
      <w:proofErr w:type="spellEnd"/>
      <w:r>
        <w:t xml:space="preserve"> in </w:t>
      </w:r>
      <w:proofErr w:type="gramStart"/>
      <w:r>
        <w:t>1:dim</w:t>
      </w:r>
      <w:proofErr w:type="gramEnd"/>
      <w:r>
        <w:t>(</w:t>
      </w:r>
      <w:proofErr w:type="spellStart"/>
      <w:r>
        <w:t>blue_pred</w:t>
      </w:r>
      <w:proofErr w:type="spellEnd"/>
      <w:r>
        <w:t>)[2]) {</w:t>
      </w:r>
    </w:p>
    <w:p w14:paraId="3E7A2EDC" w14:textId="77777777" w:rsidR="00445B9E" w:rsidRDefault="00445B9E" w:rsidP="00445B9E">
      <w:r>
        <w:t xml:space="preserve">      if (any(0 == detected[, , , 1][,</w:t>
      </w:r>
      <w:proofErr w:type="spellStart"/>
      <w:r>
        <w:t>i</w:t>
      </w:r>
      <w:proofErr w:type="spellEnd"/>
      <w:r>
        <w:t>] &amp; (127/255) == detected[, , , 2][,</w:t>
      </w:r>
      <w:proofErr w:type="spellStart"/>
      <w:r>
        <w:t>i</w:t>
      </w:r>
      <w:proofErr w:type="spellEnd"/>
      <w:r>
        <w:t>] &amp; 1 == detected[, , , 3][,</w:t>
      </w:r>
      <w:proofErr w:type="spellStart"/>
      <w:r>
        <w:t>i</w:t>
      </w:r>
      <w:proofErr w:type="spellEnd"/>
      <w:r>
        <w:t>]) &amp; top == -1) {</w:t>
      </w:r>
    </w:p>
    <w:p w14:paraId="706484E9" w14:textId="77777777" w:rsidR="00445B9E" w:rsidRDefault="00445B9E" w:rsidP="00445B9E">
      <w:r>
        <w:t xml:space="preserve">        top &lt;- </w:t>
      </w:r>
      <w:proofErr w:type="spellStart"/>
      <w:r>
        <w:t>i</w:t>
      </w:r>
      <w:proofErr w:type="spellEnd"/>
      <w:r>
        <w:t xml:space="preserve"> - 1</w:t>
      </w:r>
    </w:p>
    <w:p w14:paraId="5B4BDA6D" w14:textId="77777777" w:rsidR="00445B9E" w:rsidRDefault="00445B9E" w:rsidP="00445B9E">
      <w:r>
        <w:t xml:space="preserve">        </w:t>
      </w:r>
    </w:p>
    <w:p w14:paraId="08076423" w14:textId="77777777" w:rsidR="00445B9E" w:rsidRDefault="00445B9E" w:rsidP="00445B9E">
      <w:r>
        <w:t xml:space="preserve">      } else if (all(0 != detected[, , , 1][,</w:t>
      </w:r>
      <w:proofErr w:type="spellStart"/>
      <w:r>
        <w:t>i</w:t>
      </w:r>
      <w:proofErr w:type="spellEnd"/>
      <w:r>
        <w:t>] &amp; (127/255) != detected[, , , 2][,</w:t>
      </w:r>
      <w:proofErr w:type="spellStart"/>
      <w:r>
        <w:t>i</w:t>
      </w:r>
      <w:proofErr w:type="spellEnd"/>
      <w:r>
        <w:t>] &amp; 1 != detected[, , , 3][,</w:t>
      </w:r>
      <w:proofErr w:type="spellStart"/>
      <w:r>
        <w:t>i</w:t>
      </w:r>
      <w:proofErr w:type="spellEnd"/>
      <w:r>
        <w:t>]) &amp; top != -1 &amp; bot == -1) {</w:t>
      </w:r>
    </w:p>
    <w:p w14:paraId="1E9952B5" w14:textId="77777777" w:rsidR="00445B9E" w:rsidRDefault="00445B9E" w:rsidP="00445B9E">
      <w:r>
        <w:t xml:space="preserve">        </w:t>
      </w:r>
    </w:p>
    <w:p w14:paraId="7B06A1DF" w14:textId="77777777" w:rsidR="00445B9E" w:rsidRDefault="00445B9E" w:rsidP="00445B9E">
      <w:r>
        <w:t xml:space="preserve">        bot &lt;- </w:t>
      </w:r>
      <w:proofErr w:type="spellStart"/>
      <w:r>
        <w:t>i</w:t>
      </w:r>
      <w:proofErr w:type="spellEnd"/>
    </w:p>
    <w:p w14:paraId="487CEA16" w14:textId="77777777" w:rsidR="00445B9E" w:rsidRDefault="00445B9E" w:rsidP="00445B9E">
      <w:r>
        <w:t xml:space="preserve">      }</w:t>
      </w:r>
    </w:p>
    <w:p w14:paraId="7B2D346A" w14:textId="77777777" w:rsidR="00445B9E" w:rsidRDefault="00445B9E" w:rsidP="00445B9E">
      <w:r>
        <w:t xml:space="preserve">    }</w:t>
      </w:r>
    </w:p>
    <w:p w14:paraId="1040D254" w14:textId="77777777" w:rsidR="00445B9E" w:rsidRDefault="00445B9E" w:rsidP="00445B9E">
      <w:r>
        <w:t xml:space="preserve">    </w:t>
      </w:r>
    </w:p>
    <w:p w14:paraId="21D191E5" w14:textId="77777777" w:rsidR="00445B9E" w:rsidRDefault="00445B9E" w:rsidP="00445B9E">
      <w:r>
        <w:t xml:space="preserve">    </w:t>
      </w:r>
    </w:p>
    <w:p w14:paraId="7FD6CC90" w14:textId="77777777" w:rsidR="00445B9E" w:rsidRDefault="00445B9E" w:rsidP="00445B9E">
      <w:r>
        <w:t xml:space="preserve">    if (</w:t>
      </w:r>
      <w:proofErr w:type="gramStart"/>
      <w:r>
        <w:t>top !</w:t>
      </w:r>
      <w:proofErr w:type="gramEnd"/>
      <w:r>
        <w:t>= -1 &amp; bot == -1) {</w:t>
      </w:r>
    </w:p>
    <w:p w14:paraId="6E72B05D" w14:textId="77777777" w:rsidR="00445B9E" w:rsidRDefault="00445B9E" w:rsidP="00445B9E">
      <w:r>
        <w:t xml:space="preserve">      bot &lt;- dim(</w:t>
      </w:r>
      <w:proofErr w:type="spellStart"/>
      <w:r>
        <w:t>blue_</w:t>
      </w:r>
      <w:proofErr w:type="gramStart"/>
      <w:r>
        <w:t>pred</w:t>
      </w:r>
      <w:proofErr w:type="spellEnd"/>
      <w:r>
        <w:t>)[</w:t>
      </w:r>
      <w:proofErr w:type="gramEnd"/>
      <w:r>
        <w:t>2]</w:t>
      </w:r>
    </w:p>
    <w:p w14:paraId="40E4C9F5" w14:textId="77777777" w:rsidR="00445B9E" w:rsidRDefault="00445B9E" w:rsidP="00445B9E">
      <w:r>
        <w:t xml:space="preserve">    }</w:t>
      </w:r>
    </w:p>
    <w:p w14:paraId="2424A4AE" w14:textId="77777777" w:rsidR="00445B9E" w:rsidRDefault="00445B9E" w:rsidP="00445B9E">
      <w:r>
        <w:t xml:space="preserve">    </w:t>
      </w:r>
    </w:p>
    <w:p w14:paraId="2CCE7789" w14:textId="77777777" w:rsidR="00445B9E" w:rsidRDefault="00445B9E" w:rsidP="00445B9E">
      <w:r>
        <w:t xml:space="preserve">    return (</w:t>
      </w:r>
      <w:proofErr w:type="gramStart"/>
      <w:r>
        <w:t>c(</w:t>
      </w:r>
      <w:proofErr w:type="gramEnd"/>
      <w:r>
        <w:t>left, right, top, bot))</w:t>
      </w:r>
    </w:p>
    <w:p w14:paraId="07CC91D3" w14:textId="77777777" w:rsidR="00445B9E" w:rsidRDefault="00445B9E" w:rsidP="00445B9E">
      <w:r>
        <w:t xml:space="preserve">    </w:t>
      </w:r>
    </w:p>
    <w:p w14:paraId="4E02F0F7" w14:textId="77777777" w:rsidR="00445B9E" w:rsidRDefault="00445B9E" w:rsidP="00445B9E">
      <w:r>
        <w:t xml:space="preserve">  }</w:t>
      </w:r>
    </w:p>
    <w:p w14:paraId="61E31F1A" w14:textId="77777777" w:rsidR="00445B9E" w:rsidRDefault="00445B9E" w:rsidP="00445B9E">
      <w:r>
        <w:t xml:space="preserve">  </w:t>
      </w:r>
    </w:p>
    <w:p w14:paraId="612D0D72" w14:textId="77777777" w:rsidR="00445B9E" w:rsidRDefault="00445B9E" w:rsidP="00445B9E">
      <w:r>
        <w:t xml:space="preserve">  </w:t>
      </w:r>
    </w:p>
    <w:p w14:paraId="1869C8ED" w14:textId="77777777" w:rsidR="00445B9E" w:rsidRDefault="00445B9E" w:rsidP="00445B9E">
      <w:r>
        <w:lastRenderedPageBreak/>
        <w:t xml:space="preserve">  </w:t>
      </w:r>
      <w:proofErr w:type="spellStart"/>
      <w:r>
        <w:t>img_str</w:t>
      </w:r>
      <w:proofErr w:type="spellEnd"/>
      <w:r>
        <w:t xml:space="preserve"> &lt;- </w:t>
      </w:r>
      <w:proofErr w:type="gramStart"/>
      <w:r>
        <w:t>reactive(</w:t>
      </w:r>
      <w:proofErr w:type="gramEnd"/>
      <w:r>
        <w:t>{</w:t>
      </w:r>
    </w:p>
    <w:p w14:paraId="2D4DDEE7" w14:textId="77777777" w:rsidR="00445B9E" w:rsidRDefault="00445B9E" w:rsidP="00445B9E">
      <w:r>
        <w:t xml:space="preserve">    </w:t>
      </w:r>
      <w:proofErr w:type="spellStart"/>
      <w:r>
        <w:t>input$imgStr</w:t>
      </w:r>
      <w:proofErr w:type="spellEnd"/>
    </w:p>
    <w:p w14:paraId="1F6CFD3E" w14:textId="77777777" w:rsidR="00445B9E" w:rsidRDefault="00445B9E" w:rsidP="00445B9E">
      <w:r>
        <w:t xml:space="preserve">  })</w:t>
      </w:r>
    </w:p>
    <w:p w14:paraId="333BE547" w14:textId="77777777" w:rsidR="00445B9E" w:rsidRDefault="00445B9E" w:rsidP="00445B9E">
      <w:r>
        <w:t xml:space="preserve">  </w:t>
      </w:r>
    </w:p>
    <w:p w14:paraId="1BD79FA6" w14:textId="77777777" w:rsidR="00445B9E" w:rsidRDefault="00445B9E" w:rsidP="00445B9E">
      <w:r>
        <w:t xml:space="preserve">  </w:t>
      </w:r>
      <w:proofErr w:type="spellStart"/>
      <w:proofErr w:type="gramStart"/>
      <w:r>
        <w:t>observeEvent</w:t>
      </w:r>
      <w:proofErr w:type="spellEnd"/>
      <w:r>
        <w:t>(</w:t>
      </w:r>
      <w:proofErr w:type="spellStart"/>
      <w:proofErr w:type="gramEnd"/>
      <w:r>
        <w:t>input$startExam</w:t>
      </w:r>
      <w:proofErr w:type="spellEnd"/>
      <w:r>
        <w:t>, {</w:t>
      </w:r>
    </w:p>
    <w:p w14:paraId="3A146864" w14:textId="77777777" w:rsidR="00445B9E" w:rsidRDefault="00445B9E" w:rsidP="00445B9E">
      <w:r>
        <w:t xml:space="preserve">    first &lt;&lt;- TRUE</w:t>
      </w:r>
    </w:p>
    <w:p w14:paraId="3BF589F0" w14:textId="77777777" w:rsidR="00445B9E" w:rsidRDefault="00445B9E" w:rsidP="00445B9E">
      <w:r>
        <w:t xml:space="preserve">    </w:t>
      </w:r>
      <w:proofErr w:type="spellStart"/>
      <w:r>
        <w:t>cosineSimilarity</w:t>
      </w:r>
      <w:proofErr w:type="spellEnd"/>
      <w:r>
        <w:t xml:space="preserve"> &lt;&lt;- 1</w:t>
      </w:r>
    </w:p>
    <w:p w14:paraId="55B98C36" w14:textId="77777777" w:rsidR="00445B9E" w:rsidRDefault="00445B9E" w:rsidP="00445B9E">
      <w:r>
        <w:t xml:space="preserve">    </w:t>
      </w:r>
    </w:p>
    <w:p w14:paraId="4A44CD28" w14:textId="77777777" w:rsidR="00445B9E" w:rsidRDefault="00445B9E" w:rsidP="00445B9E">
      <w:r>
        <w:t xml:space="preserve">    </w:t>
      </w:r>
    </w:p>
    <w:p w14:paraId="4C7F53B1" w14:textId="77777777" w:rsidR="00445B9E" w:rsidRDefault="00445B9E" w:rsidP="00445B9E">
      <w:r>
        <w:t xml:space="preserve">    </w:t>
      </w:r>
      <w:proofErr w:type="gramStart"/>
      <w:r>
        <w:t>observe(</w:t>
      </w:r>
      <w:proofErr w:type="gramEnd"/>
      <w:r>
        <w:t>{</w:t>
      </w:r>
    </w:p>
    <w:p w14:paraId="4BBA972D" w14:textId="77777777" w:rsidR="00445B9E" w:rsidRDefault="00445B9E" w:rsidP="00445B9E">
      <w:r>
        <w:t xml:space="preserve">      </w:t>
      </w:r>
      <w:proofErr w:type="spellStart"/>
      <w:proofErr w:type="gramStart"/>
      <w:r>
        <w:t>invalidateLater</w:t>
      </w:r>
      <w:proofErr w:type="spellEnd"/>
      <w:r>
        <w:t>(</w:t>
      </w:r>
      <w:proofErr w:type="gramEnd"/>
      <w:r>
        <w:t>60000, session)</w:t>
      </w:r>
    </w:p>
    <w:p w14:paraId="50466613" w14:textId="77777777" w:rsidR="00445B9E" w:rsidRDefault="00445B9E" w:rsidP="00445B9E">
      <w:r>
        <w:t xml:space="preserve">      </w:t>
      </w:r>
      <w:proofErr w:type="gramStart"/>
      <w:r>
        <w:t>isolate(</w:t>
      </w:r>
      <w:proofErr w:type="gramEnd"/>
      <w:r>
        <w:t>{</w:t>
      </w:r>
    </w:p>
    <w:p w14:paraId="37C6C0BE" w14:textId="77777777" w:rsidR="00445B9E" w:rsidRDefault="00445B9E" w:rsidP="00445B9E">
      <w:r>
        <w:t xml:space="preserve">        </w:t>
      </w:r>
      <w:proofErr w:type="spellStart"/>
      <w:proofErr w:type="gramStart"/>
      <w:r>
        <w:t>runjs</w:t>
      </w:r>
      <w:proofErr w:type="spellEnd"/>
      <w:r>
        <w:t>(</w:t>
      </w:r>
      <w:proofErr w:type="gramEnd"/>
    </w:p>
    <w:p w14:paraId="5EDD0AB2" w14:textId="77777777" w:rsidR="00445B9E" w:rsidRDefault="00445B9E" w:rsidP="00445B9E">
      <w:r>
        <w:t xml:space="preserve">          '</w:t>
      </w:r>
    </w:p>
    <w:p w14:paraId="60F0280D" w14:textId="77777777" w:rsidR="00445B9E" w:rsidRDefault="00445B9E" w:rsidP="00445B9E">
      <w:r>
        <w:t xml:space="preserve">             var video = </w:t>
      </w:r>
      <w:proofErr w:type="spellStart"/>
      <w:proofErr w:type="gramStart"/>
      <w:r>
        <w:t>document.getElementById</w:t>
      </w:r>
      <w:proofErr w:type="spellEnd"/>
      <w:proofErr w:type="gramEnd"/>
      <w:r>
        <w:t>("video");</w:t>
      </w:r>
    </w:p>
    <w:p w14:paraId="783D6F4F" w14:textId="77777777" w:rsidR="00445B9E" w:rsidRDefault="00445B9E" w:rsidP="00445B9E">
      <w:r>
        <w:t xml:space="preserve">             console.log("hi")</w:t>
      </w:r>
    </w:p>
    <w:p w14:paraId="67E41BD0" w14:textId="77777777" w:rsidR="00445B9E" w:rsidRDefault="00445B9E" w:rsidP="00445B9E">
      <w:r>
        <w:t xml:space="preserve">             var canvas = </w:t>
      </w:r>
      <w:proofErr w:type="spellStart"/>
      <w:proofErr w:type="gramStart"/>
      <w:r>
        <w:t>document.getElementById</w:t>
      </w:r>
      <w:proofErr w:type="spellEnd"/>
      <w:proofErr w:type="gramEnd"/>
      <w:r>
        <w:t>("canvas");</w:t>
      </w:r>
    </w:p>
    <w:p w14:paraId="350BECFB" w14:textId="77777777" w:rsidR="00445B9E" w:rsidRDefault="00445B9E" w:rsidP="00445B9E">
      <w:r>
        <w:t xml:space="preserve">             var context = </w:t>
      </w:r>
      <w:proofErr w:type="spellStart"/>
      <w:proofErr w:type="gramStart"/>
      <w:r>
        <w:t>canvas.getContext</w:t>
      </w:r>
      <w:proofErr w:type="spellEnd"/>
      <w:proofErr w:type="gramEnd"/>
      <w:r>
        <w:t>("2d");</w:t>
      </w:r>
    </w:p>
    <w:p w14:paraId="258F1AAC" w14:textId="77777777" w:rsidR="00445B9E" w:rsidRDefault="00445B9E" w:rsidP="00445B9E">
      <w:r>
        <w:t xml:space="preserve">             </w:t>
      </w:r>
      <w:proofErr w:type="spellStart"/>
      <w:proofErr w:type="gramStart"/>
      <w:r>
        <w:t>context.drawImage</w:t>
      </w:r>
      <w:proofErr w:type="spellEnd"/>
      <w:proofErr w:type="gramEnd"/>
      <w:r>
        <w:t>(video, 0, 0);</w:t>
      </w:r>
    </w:p>
    <w:p w14:paraId="7DFF08E1" w14:textId="77777777" w:rsidR="00445B9E" w:rsidRDefault="00445B9E" w:rsidP="00445B9E">
      <w:r>
        <w:t xml:space="preserve">             str2 = </w:t>
      </w:r>
      <w:proofErr w:type="spellStart"/>
      <w:proofErr w:type="gramStart"/>
      <w:r>
        <w:t>canvas.toDataURL</w:t>
      </w:r>
      <w:proofErr w:type="spellEnd"/>
      <w:proofErr w:type="gramEnd"/>
      <w:r>
        <w:t>().split(",").pop();</w:t>
      </w:r>
    </w:p>
    <w:p w14:paraId="3C049C1F" w14:textId="77777777" w:rsidR="00445B9E" w:rsidRDefault="00445B9E" w:rsidP="00445B9E">
      <w:r>
        <w:t xml:space="preserve">             //</w:t>
      </w:r>
      <w:proofErr w:type="spellStart"/>
      <w:proofErr w:type="gramStart"/>
      <w:r>
        <w:t>document.getElementById</w:t>
      </w:r>
      <w:proofErr w:type="spellEnd"/>
      <w:proofErr w:type="gramEnd"/>
      <w:r>
        <w:t>("</w:t>
      </w:r>
      <w:proofErr w:type="spellStart"/>
      <w:r>
        <w:t>imgStr</w:t>
      </w:r>
      <w:proofErr w:type="spellEnd"/>
      <w:r>
        <w:t>").value=str2;</w:t>
      </w:r>
    </w:p>
    <w:p w14:paraId="17E618D2" w14:textId="77777777" w:rsidR="00445B9E" w:rsidRDefault="00445B9E" w:rsidP="00445B9E">
      <w:r>
        <w:t xml:space="preserve">             console.log(str2</w:t>
      </w:r>
      <w:proofErr w:type="gramStart"/>
      <w:r>
        <w:t>);</w:t>
      </w:r>
      <w:proofErr w:type="gramEnd"/>
    </w:p>
    <w:p w14:paraId="7152F5AC" w14:textId="77777777" w:rsidR="00445B9E" w:rsidRDefault="00445B9E" w:rsidP="00445B9E">
      <w:r>
        <w:t xml:space="preserve">             </w:t>
      </w:r>
      <w:proofErr w:type="spellStart"/>
      <w:r>
        <w:t>Shiny.setInputValue</w:t>
      </w:r>
      <w:proofErr w:type="spellEnd"/>
      <w:r>
        <w:t>("</w:t>
      </w:r>
      <w:proofErr w:type="spellStart"/>
      <w:r>
        <w:t>imgStr</w:t>
      </w:r>
      <w:proofErr w:type="spellEnd"/>
      <w:r>
        <w:t>", str2</w:t>
      </w:r>
      <w:proofErr w:type="gramStart"/>
      <w:r>
        <w:t>);</w:t>
      </w:r>
      <w:proofErr w:type="gramEnd"/>
    </w:p>
    <w:p w14:paraId="16A7A8F8" w14:textId="77777777" w:rsidR="00445B9E" w:rsidRDefault="00445B9E" w:rsidP="00445B9E">
      <w:r>
        <w:t xml:space="preserve">    '</w:t>
      </w:r>
    </w:p>
    <w:p w14:paraId="3909F1B5" w14:textId="77777777" w:rsidR="00445B9E" w:rsidRDefault="00445B9E" w:rsidP="00445B9E">
      <w:r>
        <w:t xml:space="preserve">        )</w:t>
      </w:r>
    </w:p>
    <w:p w14:paraId="4D8A8EC2" w14:textId="77777777" w:rsidR="00445B9E" w:rsidRDefault="00445B9E" w:rsidP="00445B9E">
      <w:r>
        <w:t xml:space="preserve">        </w:t>
      </w:r>
      <w:proofErr w:type="spellStart"/>
      <w:r>
        <w:t>img</w:t>
      </w:r>
      <w:proofErr w:type="spellEnd"/>
      <w:r>
        <w:t xml:space="preserve"> &lt;- </w:t>
      </w:r>
      <w:proofErr w:type="spellStart"/>
      <w:r>
        <w:t>input$imgStr</w:t>
      </w:r>
      <w:proofErr w:type="spellEnd"/>
    </w:p>
    <w:p w14:paraId="579398CB" w14:textId="77777777" w:rsidR="00445B9E" w:rsidRDefault="00445B9E" w:rsidP="00445B9E">
      <w:r>
        <w:t xml:space="preserve">        </w:t>
      </w:r>
    </w:p>
    <w:p w14:paraId="5459884D" w14:textId="77777777" w:rsidR="00445B9E" w:rsidRDefault="00445B9E" w:rsidP="00445B9E">
      <w:r>
        <w:t xml:space="preserve">        </w:t>
      </w:r>
    </w:p>
    <w:p w14:paraId="09CEC2AD" w14:textId="77777777" w:rsidR="00445B9E" w:rsidRDefault="00445B9E" w:rsidP="00445B9E">
      <w:r>
        <w:t xml:space="preserve">        if (first == FALSE) {</w:t>
      </w:r>
    </w:p>
    <w:p w14:paraId="5C0F0C03" w14:textId="77777777" w:rsidR="00445B9E" w:rsidRDefault="00445B9E" w:rsidP="00445B9E">
      <w:r>
        <w:lastRenderedPageBreak/>
        <w:t xml:space="preserve">          </w:t>
      </w:r>
      <w:proofErr w:type="spellStart"/>
      <w:r>
        <w:t>outconn</w:t>
      </w:r>
      <w:proofErr w:type="spellEnd"/>
      <w:r>
        <w:t xml:space="preserve"> &lt;- </w:t>
      </w:r>
      <w:proofErr w:type="gramStart"/>
      <w:r>
        <w:t>file(</w:t>
      </w:r>
      <w:proofErr w:type="gramEnd"/>
      <w:r>
        <w:t>"img_current.jpg", "</w:t>
      </w:r>
      <w:proofErr w:type="spellStart"/>
      <w:r>
        <w:t>wb</w:t>
      </w:r>
      <w:proofErr w:type="spellEnd"/>
      <w:r>
        <w:t>")</w:t>
      </w:r>
    </w:p>
    <w:p w14:paraId="484CAC86" w14:textId="77777777" w:rsidR="00445B9E" w:rsidRDefault="00445B9E" w:rsidP="00445B9E">
      <w:r>
        <w:t xml:space="preserve">          base64</w:t>
      </w:r>
      <w:proofErr w:type="gramStart"/>
      <w:r>
        <w:t>decode(</w:t>
      </w:r>
      <w:proofErr w:type="gramEnd"/>
      <w:r>
        <w:t xml:space="preserve">what = </w:t>
      </w:r>
      <w:proofErr w:type="spellStart"/>
      <w:r>
        <w:t>img</w:t>
      </w:r>
      <w:proofErr w:type="spellEnd"/>
      <w:r>
        <w:t xml:space="preserve">, output = </w:t>
      </w:r>
      <w:proofErr w:type="spellStart"/>
      <w:r>
        <w:t>outconn</w:t>
      </w:r>
      <w:proofErr w:type="spellEnd"/>
      <w:r>
        <w:t>)</w:t>
      </w:r>
    </w:p>
    <w:p w14:paraId="40837DED" w14:textId="77777777" w:rsidR="00445B9E" w:rsidRDefault="00445B9E" w:rsidP="00445B9E">
      <w:r>
        <w:t xml:space="preserve">          close(</w:t>
      </w:r>
      <w:proofErr w:type="spellStart"/>
      <w:r>
        <w:t>outconn</w:t>
      </w:r>
      <w:proofErr w:type="spellEnd"/>
      <w:r>
        <w:t>)</w:t>
      </w:r>
    </w:p>
    <w:p w14:paraId="0F82C07F" w14:textId="77777777" w:rsidR="00445B9E" w:rsidRDefault="00445B9E" w:rsidP="00445B9E">
      <w:r>
        <w:t xml:space="preserve">          </w:t>
      </w:r>
      <w:proofErr w:type="spellStart"/>
      <w:r>
        <w:t>Sys.sleep</w:t>
      </w:r>
      <w:proofErr w:type="spellEnd"/>
      <w:r>
        <w:t>(1)</w:t>
      </w:r>
    </w:p>
    <w:p w14:paraId="261F81FC" w14:textId="77777777" w:rsidR="00445B9E" w:rsidRDefault="00445B9E" w:rsidP="00445B9E">
      <w:r>
        <w:t xml:space="preserve">          box2&lt;&lt;-</w:t>
      </w:r>
      <w:proofErr w:type="spellStart"/>
      <w:r>
        <w:t>getBox</w:t>
      </w:r>
      <w:proofErr w:type="spellEnd"/>
      <w:r>
        <w:t>("img_current.jpg")</w:t>
      </w:r>
    </w:p>
    <w:p w14:paraId="21CA5CB7" w14:textId="77777777" w:rsidR="00445B9E" w:rsidRDefault="00445B9E" w:rsidP="00445B9E">
      <w:r>
        <w:t xml:space="preserve">          </w:t>
      </w:r>
      <w:proofErr w:type="gramStart"/>
      <w:r>
        <w:t>print(</w:t>
      </w:r>
      <w:proofErr w:type="gramEnd"/>
      <w:r>
        <w:t xml:space="preserve">"current </w:t>
      </w:r>
      <w:proofErr w:type="spellStart"/>
      <w:r>
        <w:t>img</w:t>
      </w:r>
      <w:proofErr w:type="spellEnd"/>
      <w:r>
        <w:t xml:space="preserve"> created")</w:t>
      </w:r>
    </w:p>
    <w:p w14:paraId="6B53ACD9" w14:textId="77777777" w:rsidR="00445B9E" w:rsidRDefault="00445B9E" w:rsidP="00445B9E">
      <w:r>
        <w:t xml:space="preserve">          print("box2")</w:t>
      </w:r>
    </w:p>
    <w:p w14:paraId="041AEEE8" w14:textId="77777777" w:rsidR="00445B9E" w:rsidRDefault="00445B9E" w:rsidP="00445B9E">
      <w:r>
        <w:t xml:space="preserve">          print(box2)</w:t>
      </w:r>
    </w:p>
    <w:p w14:paraId="184BE751" w14:textId="77777777" w:rsidR="00445B9E" w:rsidRDefault="00445B9E" w:rsidP="00445B9E">
      <w:r>
        <w:t xml:space="preserve">        }</w:t>
      </w:r>
    </w:p>
    <w:p w14:paraId="32F5C846" w14:textId="77777777" w:rsidR="00445B9E" w:rsidRDefault="00445B9E" w:rsidP="00445B9E">
      <w:r>
        <w:t xml:space="preserve">        </w:t>
      </w:r>
    </w:p>
    <w:p w14:paraId="1A10E19A" w14:textId="77777777" w:rsidR="00445B9E" w:rsidRDefault="00445B9E" w:rsidP="00445B9E">
      <w:r>
        <w:t xml:space="preserve">        </w:t>
      </w:r>
    </w:p>
    <w:p w14:paraId="14AB7EF4" w14:textId="77777777" w:rsidR="00445B9E" w:rsidRDefault="00445B9E" w:rsidP="00445B9E">
      <w:r>
        <w:t xml:space="preserve">        if (first == TRUE &amp; </w:t>
      </w:r>
      <w:proofErr w:type="spellStart"/>
      <w:proofErr w:type="gramStart"/>
      <w:r>
        <w:t>img</w:t>
      </w:r>
      <w:proofErr w:type="spellEnd"/>
      <w:r>
        <w:t xml:space="preserve"> !</w:t>
      </w:r>
      <w:proofErr w:type="gramEnd"/>
      <w:r>
        <w:t>= "") {</w:t>
      </w:r>
    </w:p>
    <w:p w14:paraId="12321E5A" w14:textId="77777777" w:rsidR="00445B9E" w:rsidRDefault="00445B9E" w:rsidP="00445B9E">
      <w:r>
        <w:t xml:space="preserve">          </w:t>
      </w:r>
      <w:proofErr w:type="spellStart"/>
      <w:r>
        <w:t>outconn</w:t>
      </w:r>
      <w:proofErr w:type="spellEnd"/>
      <w:r>
        <w:t xml:space="preserve"> &lt;- </w:t>
      </w:r>
      <w:proofErr w:type="gramStart"/>
      <w:r>
        <w:t>file(</w:t>
      </w:r>
      <w:proofErr w:type="gramEnd"/>
      <w:r>
        <w:t>"img_first.jpg", "</w:t>
      </w:r>
      <w:proofErr w:type="spellStart"/>
      <w:r>
        <w:t>wb</w:t>
      </w:r>
      <w:proofErr w:type="spellEnd"/>
      <w:r>
        <w:t>")</w:t>
      </w:r>
    </w:p>
    <w:p w14:paraId="27C30FA7" w14:textId="77777777" w:rsidR="00445B9E" w:rsidRDefault="00445B9E" w:rsidP="00445B9E">
      <w:r>
        <w:t xml:space="preserve">          base64</w:t>
      </w:r>
      <w:proofErr w:type="gramStart"/>
      <w:r>
        <w:t>decode(</w:t>
      </w:r>
      <w:proofErr w:type="gramEnd"/>
      <w:r>
        <w:t xml:space="preserve">what = </w:t>
      </w:r>
      <w:proofErr w:type="spellStart"/>
      <w:r>
        <w:t>img</w:t>
      </w:r>
      <w:proofErr w:type="spellEnd"/>
      <w:r>
        <w:t xml:space="preserve">, output = </w:t>
      </w:r>
      <w:proofErr w:type="spellStart"/>
      <w:r>
        <w:t>outconn</w:t>
      </w:r>
      <w:proofErr w:type="spellEnd"/>
      <w:r>
        <w:t>)</w:t>
      </w:r>
    </w:p>
    <w:p w14:paraId="013C52E9" w14:textId="77777777" w:rsidR="00445B9E" w:rsidRDefault="00445B9E" w:rsidP="00445B9E">
      <w:r>
        <w:t xml:space="preserve">          close(</w:t>
      </w:r>
      <w:proofErr w:type="spellStart"/>
      <w:r>
        <w:t>outconn</w:t>
      </w:r>
      <w:proofErr w:type="spellEnd"/>
      <w:r>
        <w:t>)</w:t>
      </w:r>
    </w:p>
    <w:p w14:paraId="024574F0" w14:textId="77777777" w:rsidR="00445B9E" w:rsidRDefault="00445B9E" w:rsidP="00445B9E">
      <w:r>
        <w:t xml:space="preserve">          first &lt;&lt;- FALSE</w:t>
      </w:r>
    </w:p>
    <w:p w14:paraId="3DA3C8D2" w14:textId="77777777" w:rsidR="00445B9E" w:rsidRDefault="00445B9E" w:rsidP="00445B9E">
      <w:r>
        <w:t xml:space="preserve">          </w:t>
      </w:r>
      <w:proofErr w:type="spellStart"/>
      <w:r>
        <w:t>Sys.sleep</w:t>
      </w:r>
      <w:proofErr w:type="spellEnd"/>
      <w:r>
        <w:t>(1)</w:t>
      </w:r>
    </w:p>
    <w:p w14:paraId="4F5BF704" w14:textId="77777777" w:rsidR="00445B9E" w:rsidRDefault="00445B9E" w:rsidP="00445B9E">
      <w:r>
        <w:t xml:space="preserve">          box1&lt;&lt;- </w:t>
      </w:r>
      <w:proofErr w:type="spellStart"/>
      <w:r>
        <w:t>getBox</w:t>
      </w:r>
      <w:proofErr w:type="spellEnd"/>
      <w:r>
        <w:t>("img_first.jpg")</w:t>
      </w:r>
    </w:p>
    <w:p w14:paraId="16203411" w14:textId="77777777" w:rsidR="00445B9E" w:rsidRDefault="00445B9E" w:rsidP="00445B9E">
      <w:r>
        <w:t xml:space="preserve">          </w:t>
      </w:r>
      <w:proofErr w:type="gramStart"/>
      <w:r>
        <w:t>print(</w:t>
      </w:r>
      <w:proofErr w:type="gramEnd"/>
      <w:r>
        <w:t xml:space="preserve">"first </w:t>
      </w:r>
      <w:proofErr w:type="spellStart"/>
      <w:r>
        <w:t>img</w:t>
      </w:r>
      <w:proofErr w:type="spellEnd"/>
      <w:r>
        <w:t xml:space="preserve"> created")</w:t>
      </w:r>
    </w:p>
    <w:p w14:paraId="6C7A1AF5" w14:textId="77777777" w:rsidR="00445B9E" w:rsidRDefault="00445B9E" w:rsidP="00445B9E">
      <w:r>
        <w:t xml:space="preserve">          print("box1")</w:t>
      </w:r>
    </w:p>
    <w:p w14:paraId="23691E58" w14:textId="77777777" w:rsidR="00445B9E" w:rsidRDefault="00445B9E" w:rsidP="00445B9E">
      <w:r>
        <w:t xml:space="preserve">          print(box1)</w:t>
      </w:r>
    </w:p>
    <w:p w14:paraId="12BDDAD5" w14:textId="77777777" w:rsidR="00445B9E" w:rsidRDefault="00445B9E" w:rsidP="00445B9E">
      <w:r>
        <w:t xml:space="preserve">        }</w:t>
      </w:r>
    </w:p>
    <w:p w14:paraId="1880CE16" w14:textId="77777777" w:rsidR="00445B9E" w:rsidRDefault="00445B9E" w:rsidP="00445B9E">
      <w:r>
        <w:t xml:space="preserve">        </w:t>
      </w:r>
    </w:p>
    <w:p w14:paraId="206ED805" w14:textId="77777777" w:rsidR="00445B9E" w:rsidRDefault="00445B9E" w:rsidP="00445B9E">
      <w:r>
        <w:t xml:space="preserve">        if (</w:t>
      </w:r>
      <w:proofErr w:type="spellStart"/>
      <w:proofErr w:type="gramStart"/>
      <w:r>
        <w:t>file.exists</w:t>
      </w:r>
      <w:proofErr w:type="spellEnd"/>
      <w:proofErr w:type="gramEnd"/>
      <w:r>
        <w:t xml:space="preserve">("img_first.jpg") &amp; </w:t>
      </w:r>
      <w:proofErr w:type="spellStart"/>
      <w:r>
        <w:t>file.exists</w:t>
      </w:r>
      <w:proofErr w:type="spellEnd"/>
      <w:r>
        <w:t>("img_current.jpg")) {</w:t>
      </w:r>
    </w:p>
    <w:p w14:paraId="5761E9DE" w14:textId="77777777" w:rsidR="00445B9E" w:rsidRDefault="00445B9E" w:rsidP="00445B9E">
      <w:r>
        <w:t xml:space="preserve">          </w:t>
      </w:r>
      <w:proofErr w:type="spellStart"/>
      <w:r>
        <w:t>cosineSimilarity</w:t>
      </w:r>
      <w:proofErr w:type="spellEnd"/>
      <w:r>
        <w:t xml:space="preserve"> &lt;&lt;- </w:t>
      </w:r>
      <w:proofErr w:type="spellStart"/>
      <w:proofErr w:type="gramStart"/>
      <w:r>
        <w:t>getDiff</w:t>
      </w:r>
      <w:proofErr w:type="spellEnd"/>
      <w:r>
        <w:t>(</w:t>
      </w:r>
      <w:proofErr w:type="gramEnd"/>
      <w:r>
        <w:t>"img_first.jpg", "img_current.jpg")</w:t>
      </w:r>
    </w:p>
    <w:p w14:paraId="6255D060" w14:textId="77777777" w:rsidR="00445B9E" w:rsidRDefault="00445B9E" w:rsidP="00445B9E">
      <w:r>
        <w:t xml:space="preserve">          </w:t>
      </w:r>
      <w:proofErr w:type="spellStart"/>
      <w:r>
        <w:t>log_event</w:t>
      </w:r>
      <w:proofErr w:type="spellEnd"/>
      <w:r>
        <w:t>(</w:t>
      </w:r>
      <w:proofErr w:type="spellStart"/>
      <w:r>
        <w:t>cosineSimilarity</w:t>
      </w:r>
      <w:proofErr w:type="spellEnd"/>
      <w:r>
        <w:t>)</w:t>
      </w:r>
    </w:p>
    <w:p w14:paraId="1127CDD7" w14:textId="77777777" w:rsidR="00445B9E" w:rsidRDefault="00445B9E" w:rsidP="00445B9E">
      <w:r>
        <w:t xml:space="preserve">          </w:t>
      </w:r>
    </w:p>
    <w:p w14:paraId="3F107836" w14:textId="77777777" w:rsidR="00445B9E" w:rsidRDefault="00445B9E" w:rsidP="00445B9E">
      <w:r>
        <w:t xml:space="preserve">        }</w:t>
      </w:r>
    </w:p>
    <w:p w14:paraId="75E097EA" w14:textId="77777777" w:rsidR="00445B9E" w:rsidRDefault="00445B9E" w:rsidP="00445B9E">
      <w:r>
        <w:t xml:space="preserve">        </w:t>
      </w:r>
    </w:p>
    <w:p w14:paraId="4430E637" w14:textId="77777777" w:rsidR="00445B9E" w:rsidRDefault="00445B9E" w:rsidP="00445B9E">
      <w:r>
        <w:lastRenderedPageBreak/>
        <w:t xml:space="preserve">        if (</w:t>
      </w:r>
      <w:proofErr w:type="spellStart"/>
      <w:r>
        <w:t>cosineSimilarity</w:t>
      </w:r>
      <w:proofErr w:type="spellEnd"/>
      <w:r>
        <w:t xml:space="preserve"> &gt;= </w:t>
      </w:r>
      <w:proofErr w:type="spellStart"/>
      <w:r>
        <w:t>input$threshold</w:t>
      </w:r>
      <w:proofErr w:type="spellEnd"/>
      <w:r>
        <w:t xml:space="preserve"> / 100) {</w:t>
      </w:r>
    </w:p>
    <w:p w14:paraId="22FCAFB6" w14:textId="77777777" w:rsidR="00445B9E" w:rsidRDefault="00445B9E" w:rsidP="00445B9E">
      <w:r>
        <w:t xml:space="preserve">          </w:t>
      </w:r>
      <w:proofErr w:type="spellStart"/>
      <w:r>
        <w:t>output$result</w:t>
      </w:r>
      <w:proofErr w:type="spellEnd"/>
      <w:r>
        <w:t xml:space="preserve"> &lt;- </w:t>
      </w:r>
      <w:proofErr w:type="spellStart"/>
      <w:proofErr w:type="gramStart"/>
      <w:r>
        <w:t>renderValueBox</w:t>
      </w:r>
      <w:proofErr w:type="spellEnd"/>
      <w:r>
        <w:t>(</w:t>
      </w:r>
      <w:proofErr w:type="gramEnd"/>
      <w:r>
        <w:t>{</w:t>
      </w:r>
    </w:p>
    <w:p w14:paraId="52EDA9E4" w14:textId="77777777" w:rsidR="00445B9E" w:rsidRDefault="00445B9E" w:rsidP="00445B9E">
      <w:r>
        <w:t xml:space="preserve">            </w:t>
      </w:r>
      <w:proofErr w:type="spellStart"/>
      <w:proofErr w:type="gramStart"/>
      <w:r>
        <w:t>valueBox</w:t>
      </w:r>
      <w:proofErr w:type="spellEnd"/>
      <w:r>
        <w:t>(</w:t>
      </w:r>
      <w:proofErr w:type="gramEnd"/>
    </w:p>
    <w:p w14:paraId="029B6254" w14:textId="77777777" w:rsidR="00445B9E" w:rsidRDefault="00445B9E" w:rsidP="00445B9E">
      <w:r>
        <w:t xml:space="preserve">              paste0(</w:t>
      </w:r>
      <w:proofErr w:type="gramStart"/>
      <w:r>
        <w:t>round(</w:t>
      </w:r>
      <w:proofErr w:type="spellStart"/>
      <w:proofErr w:type="gramEnd"/>
      <w:r>
        <w:t>cosineSimilarity</w:t>
      </w:r>
      <w:proofErr w:type="spellEnd"/>
      <w:r>
        <w:t xml:space="preserve"> * 100, 1), "%"),</w:t>
      </w:r>
    </w:p>
    <w:p w14:paraId="1E17E378" w14:textId="77777777" w:rsidR="00445B9E" w:rsidRDefault="00445B9E" w:rsidP="00445B9E">
      <w:r>
        <w:t xml:space="preserve">              "Cosine Similarity",</w:t>
      </w:r>
    </w:p>
    <w:p w14:paraId="157E39DB" w14:textId="77777777" w:rsidR="00445B9E" w:rsidRDefault="00445B9E" w:rsidP="00445B9E">
      <w:r>
        <w:t xml:space="preserve">              icon = </w:t>
      </w:r>
      <w:proofErr w:type="gramStart"/>
      <w:r>
        <w:t>icon(</w:t>
      </w:r>
      <w:proofErr w:type="gramEnd"/>
      <w:r>
        <w:t>"</w:t>
      </w:r>
      <w:proofErr w:type="spellStart"/>
      <w:r>
        <w:t>fas</w:t>
      </w:r>
      <w:proofErr w:type="spellEnd"/>
      <w:r>
        <w:t xml:space="preserve"> fa-thumbs-up"),</w:t>
      </w:r>
    </w:p>
    <w:p w14:paraId="267E4713" w14:textId="77777777" w:rsidR="00445B9E" w:rsidRDefault="00445B9E" w:rsidP="00445B9E">
      <w:r>
        <w:t xml:space="preserve">              color = "green"</w:t>
      </w:r>
    </w:p>
    <w:p w14:paraId="55796670" w14:textId="77777777" w:rsidR="00445B9E" w:rsidRDefault="00445B9E" w:rsidP="00445B9E">
      <w:r>
        <w:t xml:space="preserve">            )</w:t>
      </w:r>
    </w:p>
    <w:p w14:paraId="2D5BBBEB" w14:textId="77777777" w:rsidR="00445B9E" w:rsidRDefault="00445B9E" w:rsidP="00445B9E">
      <w:r>
        <w:t xml:space="preserve">          })</w:t>
      </w:r>
    </w:p>
    <w:p w14:paraId="3344E90F" w14:textId="77777777" w:rsidR="00445B9E" w:rsidRDefault="00445B9E" w:rsidP="00445B9E">
      <w:r>
        <w:t xml:space="preserve">          </w:t>
      </w:r>
    </w:p>
    <w:p w14:paraId="75ADB13F" w14:textId="77777777" w:rsidR="00445B9E" w:rsidRDefault="00445B9E" w:rsidP="00445B9E">
      <w:r>
        <w:t xml:space="preserve">        } else {</w:t>
      </w:r>
    </w:p>
    <w:p w14:paraId="2375C50F" w14:textId="77777777" w:rsidR="00445B9E" w:rsidRDefault="00445B9E" w:rsidP="00445B9E">
      <w:r>
        <w:t xml:space="preserve">          </w:t>
      </w:r>
      <w:proofErr w:type="spellStart"/>
      <w:r>
        <w:t>output$result</w:t>
      </w:r>
      <w:proofErr w:type="spellEnd"/>
      <w:r>
        <w:t xml:space="preserve"> &lt;- </w:t>
      </w:r>
      <w:proofErr w:type="spellStart"/>
      <w:proofErr w:type="gramStart"/>
      <w:r>
        <w:t>renderValueBox</w:t>
      </w:r>
      <w:proofErr w:type="spellEnd"/>
      <w:r>
        <w:t>(</w:t>
      </w:r>
      <w:proofErr w:type="gramEnd"/>
      <w:r>
        <w:t>{</w:t>
      </w:r>
    </w:p>
    <w:p w14:paraId="78159DFF" w14:textId="77777777" w:rsidR="00445B9E" w:rsidRDefault="00445B9E" w:rsidP="00445B9E">
      <w:r>
        <w:t xml:space="preserve">            </w:t>
      </w:r>
      <w:proofErr w:type="spellStart"/>
      <w:proofErr w:type="gramStart"/>
      <w:r>
        <w:t>valueBox</w:t>
      </w:r>
      <w:proofErr w:type="spellEnd"/>
      <w:r>
        <w:t>(</w:t>
      </w:r>
      <w:proofErr w:type="gramEnd"/>
    </w:p>
    <w:p w14:paraId="705B3FC3" w14:textId="77777777" w:rsidR="00445B9E" w:rsidRDefault="00445B9E" w:rsidP="00445B9E">
      <w:r>
        <w:t xml:space="preserve">              paste0(</w:t>
      </w:r>
      <w:proofErr w:type="gramStart"/>
      <w:r>
        <w:t>round(</w:t>
      </w:r>
      <w:proofErr w:type="spellStart"/>
      <w:proofErr w:type="gramEnd"/>
      <w:r>
        <w:t>cosineSimilarity</w:t>
      </w:r>
      <w:proofErr w:type="spellEnd"/>
      <w:r>
        <w:t xml:space="preserve"> * 100, 1), "%"),</w:t>
      </w:r>
    </w:p>
    <w:p w14:paraId="77AA0D0E" w14:textId="77777777" w:rsidR="00445B9E" w:rsidRDefault="00445B9E" w:rsidP="00445B9E">
      <w:r>
        <w:t xml:space="preserve">              "Cosine Similarity",</w:t>
      </w:r>
    </w:p>
    <w:p w14:paraId="51C3BD9B" w14:textId="77777777" w:rsidR="00445B9E" w:rsidRDefault="00445B9E" w:rsidP="00445B9E">
      <w:r>
        <w:t xml:space="preserve">              icon = </w:t>
      </w:r>
      <w:proofErr w:type="gramStart"/>
      <w:r>
        <w:t>icon(</w:t>
      </w:r>
      <w:proofErr w:type="gramEnd"/>
      <w:r>
        <w:t>"</w:t>
      </w:r>
      <w:proofErr w:type="spellStart"/>
      <w:r>
        <w:t>fas</w:t>
      </w:r>
      <w:proofErr w:type="spellEnd"/>
      <w:r>
        <w:t xml:space="preserve"> fa-thumbs-down"),</w:t>
      </w:r>
    </w:p>
    <w:p w14:paraId="5D4DD652" w14:textId="77777777" w:rsidR="00445B9E" w:rsidRDefault="00445B9E" w:rsidP="00445B9E">
      <w:r>
        <w:t xml:space="preserve">              color = "red"</w:t>
      </w:r>
    </w:p>
    <w:p w14:paraId="0E240107" w14:textId="77777777" w:rsidR="00445B9E" w:rsidRDefault="00445B9E" w:rsidP="00445B9E">
      <w:r>
        <w:t xml:space="preserve">            )</w:t>
      </w:r>
    </w:p>
    <w:p w14:paraId="164818FA" w14:textId="77777777" w:rsidR="00445B9E" w:rsidRDefault="00445B9E" w:rsidP="00445B9E">
      <w:r>
        <w:t xml:space="preserve">          })</w:t>
      </w:r>
    </w:p>
    <w:p w14:paraId="66F2E178" w14:textId="77777777" w:rsidR="00445B9E" w:rsidRDefault="00445B9E" w:rsidP="00445B9E">
      <w:r>
        <w:t xml:space="preserve">          </w:t>
      </w:r>
    </w:p>
    <w:p w14:paraId="0EC0B0B5" w14:textId="77777777" w:rsidR="00445B9E" w:rsidRDefault="00445B9E" w:rsidP="00445B9E">
      <w:r>
        <w:t xml:space="preserve">        }</w:t>
      </w:r>
    </w:p>
    <w:p w14:paraId="1147C9C0" w14:textId="77777777" w:rsidR="00445B9E" w:rsidRDefault="00445B9E" w:rsidP="00445B9E">
      <w:r>
        <w:t xml:space="preserve">        </w:t>
      </w:r>
    </w:p>
    <w:p w14:paraId="0A1394DC" w14:textId="77777777" w:rsidR="00445B9E" w:rsidRDefault="00445B9E" w:rsidP="00445B9E">
      <w:r>
        <w:t xml:space="preserve">        </w:t>
      </w:r>
    </w:p>
    <w:p w14:paraId="2C4261B0" w14:textId="77777777" w:rsidR="00445B9E" w:rsidRDefault="00445B9E" w:rsidP="00445B9E">
      <w:r>
        <w:t xml:space="preserve">        </w:t>
      </w:r>
    </w:p>
    <w:p w14:paraId="09AA6566" w14:textId="77777777" w:rsidR="00445B9E" w:rsidRDefault="00445B9E" w:rsidP="00445B9E">
      <w:r>
        <w:t xml:space="preserve">      })</w:t>
      </w:r>
    </w:p>
    <w:p w14:paraId="69009FF7" w14:textId="77777777" w:rsidR="00445B9E" w:rsidRDefault="00445B9E" w:rsidP="00445B9E">
      <w:r>
        <w:t xml:space="preserve">    })</w:t>
      </w:r>
    </w:p>
    <w:p w14:paraId="5805C37C" w14:textId="77777777" w:rsidR="00445B9E" w:rsidRDefault="00445B9E" w:rsidP="00445B9E">
      <w:r>
        <w:t xml:space="preserve">    </w:t>
      </w:r>
    </w:p>
    <w:p w14:paraId="70295671" w14:textId="77777777" w:rsidR="00445B9E" w:rsidRDefault="00445B9E" w:rsidP="00445B9E">
      <w:r>
        <w:t xml:space="preserve">    </w:t>
      </w:r>
    </w:p>
    <w:p w14:paraId="7CE62A8D" w14:textId="77777777" w:rsidR="00445B9E" w:rsidRDefault="00445B9E" w:rsidP="00445B9E">
      <w:r>
        <w:t xml:space="preserve">    </w:t>
      </w:r>
    </w:p>
    <w:p w14:paraId="24FB6D05" w14:textId="77777777" w:rsidR="00445B9E" w:rsidRDefault="00445B9E" w:rsidP="00445B9E">
      <w:r>
        <w:lastRenderedPageBreak/>
        <w:t xml:space="preserve">  })</w:t>
      </w:r>
    </w:p>
    <w:p w14:paraId="5C920DCA" w14:textId="77777777" w:rsidR="00445B9E" w:rsidRDefault="00445B9E" w:rsidP="00445B9E">
      <w:r>
        <w:t>}</w:t>
      </w:r>
    </w:p>
    <w:p w14:paraId="6A27E854" w14:textId="77777777" w:rsidR="00445B9E" w:rsidRDefault="00445B9E" w:rsidP="00445B9E"/>
    <w:p w14:paraId="78BC85DC" w14:textId="1808D894" w:rsidR="00C4552C" w:rsidRPr="00445B9E" w:rsidRDefault="00445B9E" w:rsidP="00445B9E">
      <w:proofErr w:type="spellStart"/>
      <w:proofErr w:type="gramStart"/>
      <w:r>
        <w:t>shinyApp</w:t>
      </w:r>
      <w:proofErr w:type="spellEnd"/>
      <w:r>
        <w:t>(</w:t>
      </w:r>
      <w:proofErr w:type="spellStart"/>
      <w:proofErr w:type="gramEnd"/>
      <w:r>
        <w:t>ui</w:t>
      </w:r>
      <w:proofErr w:type="spellEnd"/>
      <w:r>
        <w:t>, server)</w:t>
      </w:r>
    </w:p>
    <w:sectPr w:rsidR="00C4552C" w:rsidRPr="00445B9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yNrAwNTMyNjW1sDBW0lEKTi0uzszPAykwrAUAC0CFgiwAAAA="/>
  </w:docVars>
  <w:rsids>
    <w:rsidRoot w:val="00445B9E"/>
    <w:rsid w:val="00445B9E"/>
    <w:rsid w:val="00C4552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1E0128"/>
  <w15:chartTrackingRefBased/>
  <w15:docId w15:val="{C2150305-21CB-4C39-80C2-AD074F630C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1</Pages>
  <Words>1123</Words>
  <Characters>6407</Characters>
  <Application>Microsoft Office Word</Application>
  <DocSecurity>0</DocSecurity>
  <Lines>53</Lines>
  <Paragraphs>15</Paragraphs>
  <ScaleCrop>false</ScaleCrop>
  <Company/>
  <LinksUpToDate>false</LinksUpToDate>
  <CharactersWithSpaces>75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yodeji Ejiade</dc:creator>
  <cp:keywords/>
  <dc:description/>
  <cp:lastModifiedBy>Ayodeji Ejiade</cp:lastModifiedBy>
  <cp:revision>1</cp:revision>
  <dcterms:created xsi:type="dcterms:W3CDTF">2020-11-30T17:27:00Z</dcterms:created>
  <dcterms:modified xsi:type="dcterms:W3CDTF">2020-11-30T17:34:00Z</dcterms:modified>
</cp:coreProperties>
</file>